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8226D1" w14:textId="0BE185AF" w:rsidR="00176703" w:rsidRDefault="00CE7BE7">
      <w:r w:rsidRPr="00CE7BE7">
        <w:drawing>
          <wp:inline distT="0" distB="0" distL="0" distR="0" wp14:anchorId="65D25414" wp14:editId="74C788CB">
            <wp:extent cx="5731510" cy="3028315"/>
            <wp:effectExtent l="0" t="0" r="2540" b="635"/>
            <wp:docPr id="761415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415235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A2CCC" w14:textId="07507474" w:rsidR="00CE7BE7" w:rsidRDefault="00CE7BE7">
      <w:r w:rsidRPr="00CE7BE7">
        <w:drawing>
          <wp:inline distT="0" distB="0" distL="0" distR="0" wp14:anchorId="349032B9" wp14:editId="023484BF">
            <wp:extent cx="5731510" cy="3010535"/>
            <wp:effectExtent l="0" t="0" r="2540" b="0"/>
            <wp:docPr id="6979486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94868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9FA78" w14:textId="796DF973" w:rsidR="00CE7BE7" w:rsidRDefault="00CE7BE7">
      <w:r w:rsidRPr="00CE7BE7">
        <w:lastRenderedPageBreak/>
        <w:drawing>
          <wp:inline distT="0" distB="0" distL="0" distR="0" wp14:anchorId="0B079BB4" wp14:editId="078E2C07">
            <wp:extent cx="5731510" cy="3046730"/>
            <wp:effectExtent l="0" t="0" r="2540" b="1270"/>
            <wp:docPr id="1439187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18737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E585D" w14:textId="77777777" w:rsidR="00CE7BE7" w:rsidRDefault="00CE7BE7"/>
    <w:p w14:paraId="5F4ED1EC" w14:textId="3CAE1389" w:rsidR="00CE7BE7" w:rsidRDefault="00CE7BE7">
      <w:r>
        <w:t>Code:</w:t>
      </w:r>
    </w:p>
    <w:p w14:paraId="3F6FC514" w14:textId="77777777" w:rsidR="00CE7BE7" w:rsidRDefault="00CE7BE7"/>
    <w:p w14:paraId="34EA7CE4" w14:textId="77777777" w:rsidR="00CE7BE7" w:rsidRDefault="00CE7BE7" w:rsidP="00CE7BE7">
      <w:pPr>
        <w:spacing w:after="0"/>
      </w:pPr>
      <w:r>
        <w:t>&lt;!DOCTYPE html&gt;</w:t>
      </w:r>
    </w:p>
    <w:p w14:paraId="22C5FE63" w14:textId="77777777" w:rsidR="00CE7BE7" w:rsidRDefault="00CE7BE7" w:rsidP="00CE7BE7">
      <w:pPr>
        <w:spacing w:after="0"/>
      </w:pPr>
      <w:r>
        <w:t>&lt;html&gt;</w:t>
      </w:r>
    </w:p>
    <w:p w14:paraId="20BCE15A" w14:textId="77777777" w:rsidR="00CE7BE7" w:rsidRDefault="00CE7BE7" w:rsidP="00CE7BE7">
      <w:pPr>
        <w:spacing w:after="0"/>
      </w:pPr>
    </w:p>
    <w:p w14:paraId="091DF4D1" w14:textId="77777777" w:rsidR="00CE7BE7" w:rsidRDefault="00CE7BE7" w:rsidP="00CE7BE7">
      <w:pPr>
        <w:spacing w:after="0"/>
      </w:pPr>
      <w:r>
        <w:t>&lt;head&gt;</w:t>
      </w:r>
    </w:p>
    <w:p w14:paraId="5D45B577" w14:textId="77777777" w:rsidR="00CE7BE7" w:rsidRDefault="00CE7BE7" w:rsidP="00CE7BE7">
      <w:pPr>
        <w:spacing w:after="0"/>
      </w:pPr>
      <w:r>
        <w:t xml:space="preserve">    &lt;title&gt;Smartwatch Shop&lt;/title&gt;</w:t>
      </w:r>
    </w:p>
    <w:p w14:paraId="564F7144" w14:textId="77777777" w:rsidR="00CE7BE7" w:rsidRDefault="00CE7BE7" w:rsidP="00CE7BE7">
      <w:pPr>
        <w:spacing w:after="0"/>
      </w:pPr>
      <w:r>
        <w:t xml:space="preserve">    &lt;style&gt;</w:t>
      </w:r>
    </w:p>
    <w:p w14:paraId="40B93224" w14:textId="77777777" w:rsidR="00CE7BE7" w:rsidRDefault="00CE7BE7" w:rsidP="00CE7BE7">
      <w:pPr>
        <w:spacing w:after="0"/>
      </w:pPr>
    </w:p>
    <w:p w14:paraId="1BC57343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body{</w:t>
      </w:r>
      <w:proofErr w:type="gramEnd"/>
    </w:p>
    <w:p w14:paraId="00E37F33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background :</w:t>
      </w:r>
      <w:proofErr w:type="gramEnd"/>
      <w:r>
        <w:t xml:space="preserve"> </w:t>
      </w:r>
      <w:proofErr w:type="spellStart"/>
      <w:r>
        <w:t>rgb</w:t>
      </w:r>
      <w:proofErr w:type="spellEnd"/>
      <w:r>
        <w:t>(40, 40, 40);</w:t>
      </w:r>
    </w:p>
    <w:p w14:paraId="3293814C" w14:textId="77777777" w:rsidR="00CE7BE7" w:rsidRDefault="00CE7BE7" w:rsidP="00CE7BE7">
      <w:pPr>
        <w:spacing w:after="0"/>
      </w:pPr>
      <w:r>
        <w:t xml:space="preserve">            font-</w:t>
      </w:r>
      <w:proofErr w:type="gramStart"/>
      <w:r>
        <w:t>weight :</w:t>
      </w:r>
      <w:proofErr w:type="gramEnd"/>
      <w:r>
        <w:t xml:space="preserve"> 500;</w:t>
      </w:r>
    </w:p>
    <w:p w14:paraId="5FD41C2C" w14:textId="77777777" w:rsidR="00CE7BE7" w:rsidRDefault="00CE7BE7" w:rsidP="00CE7BE7">
      <w:pPr>
        <w:spacing w:after="0"/>
      </w:pPr>
      <w:r>
        <w:t xml:space="preserve">            font-</w:t>
      </w:r>
      <w:proofErr w:type="gramStart"/>
      <w:r>
        <w:t>family :</w:t>
      </w:r>
      <w:proofErr w:type="gramEnd"/>
      <w:r>
        <w:t>'Segoe UI', Tahoma, Geneva, Verdana, sans-serif</w:t>
      </w:r>
    </w:p>
    <w:p w14:paraId="6749A7F9" w14:textId="77777777" w:rsidR="00CE7BE7" w:rsidRDefault="00CE7BE7" w:rsidP="00CE7BE7">
      <w:pPr>
        <w:spacing w:after="0"/>
      </w:pPr>
      <w:r>
        <w:t xml:space="preserve">        }</w:t>
      </w:r>
    </w:p>
    <w:p w14:paraId="0FBDF7D7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.prod</w:t>
      </w:r>
      <w:proofErr w:type="gramEnd"/>
      <w:r>
        <w:t>-name {</w:t>
      </w:r>
    </w:p>
    <w:p w14:paraId="05D9BAAA" w14:textId="77777777" w:rsidR="00CE7BE7" w:rsidRDefault="00CE7BE7" w:rsidP="00CE7BE7">
      <w:pPr>
        <w:spacing w:after="0"/>
      </w:pPr>
      <w:r>
        <w:t xml:space="preserve">            font-size: 25px;</w:t>
      </w:r>
    </w:p>
    <w:p w14:paraId="0CDAD125" w14:textId="77777777" w:rsidR="00CE7BE7" w:rsidRDefault="00CE7BE7" w:rsidP="00CE7BE7">
      <w:pPr>
        <w:spacing w:after="0"/>
      </w:pPr>
      <w:r>
        <w:t xml:space="preserve">            </w:t>
      </w:r>
      <w:proofErr w:type="spellStart"/>
      <w:proofErr w:type="gramStart"/>
      <w:r>
        <w:t>color</w:t>
      </w:r>
      <w:proofErr w:type="spellEnd"/>
      <w:r>
        <w:t xml:space="preserve"> :</w:t>
      </w:r>
      <w:proofErr w:type="gramEnd"/>
      <w:r>
        <w:t xml:space="preserve"> white;</w:t>
      </w:r>
    </w:p>
    <w:p w14:paraId="4196338F" w14:textId="77777777" w:rsidR="00CE7BE7" w:rsidRDefault="00CE7BE7" w:rsidP="00CE7BE7">
      <w:pPr>
        <w:spacing w:after="0"/>
      </w:pPr>
    </w:p>
    <w:p w14:paraId="3A44DADA" w14:textId="77777777" w:rsidR="00CE7BE7" w:rsidRDefault="00CE7BE7" w:rsidP="00CE7BE7">
      <w:pPr>
        <w:spacing w:after="0"/>
      </w:pPr>
      <w:r>
        <w:t xml:space="preserve">        }</w:t>
      </w:r>
    </w:p>
    <w:p w14:paraId="7E8CB83B" w14:textId="77777777" w:rsidR="00CE7BE7" w:rsidRDefault="00CE7BE7" w:rsidP="00CE7BE7">
      <w:pPr>
        <w:spacing w:after="0"/>
      </w:pPr>
    </w:p>
    <w:p w14:paraId="7784A3DE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.prod</w:t>
      </w:r>
      <w:proofErr w:type="gramEnd"/>
      <w:r>
        <w:t>-cost {</w:t>
      </w:r>
    </w:p>
    <w:p w14:paraId="368F8657" w14:textId="77777777" w:rsidR="00CE7BE7" w:rsidRDefault="00CE7BE7" w:rsidP="00CE7BE7">
      <w:pPr>
        <w:spacing w:after="0"/>
      </w:pPr>
      <w:r>
        <w:t xml:space="preserve">            font-size: 25px;</w:t>
      </w:r>
    </w:p>
    <w:p w14:paraId="3B2199D6" w14:textId="77777777" w:rsidR="00CE7BE7" w:rsidRDefault="00CE7BE7" w:rsidP="00CE7BE7">
      <w:pPr>
        <w:spacing w:after="0"/>
      </w:pPr>
      <w:r>
        <w:t xml:space="preserve">            </w:t>
      </w:r>
      <w:proofErr w:type="spellStart"/>
      <w:r>
        <w:t>color</w:t>
      </w:r>
      <w:proofErr w:type="spellEnd"/>
      <w:r>
        <w:t xml:space="preserve">: </w:t>
      </w:r>
      <w:proofErr w:type="spellStart"/>
      <w:proofErr w:type="gramStart"/>
      <w:r>
        <w:t>rgb</w:t>
      </w:r>
      <w:proofErr w:type="spellEnd"/>
      <w:r>
        <w:t>(</w:t>
      </w:r>
      <w:proofErr w:type="gramEnd"/>
      <w:r>
        <w:t>0, 228, 0);</w:t>
      </w:r>
    </w:p>
    <w:p w14:paraId="1317859B" w14:textId="77777777" w:rsidR="00CE7BE7" w:rsidRDefault="00CE7BE7" w:rsidP="00CE7BE7">
      <w:pPr>
        <w:spacing w:after="0"/>
      </w:pPr>
      <w:r>
        <w:t xml:space="preserve">        }</w:t>
      </w:r>
    </w:p>
    <w:p w14:paraId="086D3D24" w14:textId="77777777" w:rsidR="00CE7BE7" w:rsidRDefault="00CE7BE7" w:rsidP="00CE7BE7">
      <w:pPr>
        <w:spacing w:after="0"/>
      </w:pPr>
    </w:p>
    <w:p w14:paraId="61CF3989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.product</w:t>
      </w:r>
      <w:proofErr w:type="gramEnd"/>
      <w:r>
        <w:t xml:space="preserve"> </w:t>
      </w:r>
      <w:proofErr w:type="spellStart"/>
      <w:r>
        <w:t>img</w:t>
      </w:r>
      <w:proofErr w:type="spellEnd"/>
      <w:r>
        <w:t xml:space="preserve"> {</w:t>
      </w:r>
    </w:p>
    <w:p w14:paraId="65DF2418" w14:textId="77777777" w:rsidR="00CE7BE7" w:rsidRDefault="00CE7BE7" w:rsidP="00CE7BE7">
      <w:pPr>
        <w:spacing w:after="0"/>
      </w:pPr>
      <w:r>
        <w:t xml:space="preserve">            margin-bottom: 10px;</w:t>
      </w:r>
    </w:p>
    <w:p w14:paraId="3C789911" w14:textId="77777777" w:rsidR="00CE7BE7" w:rsidRDefault="00CE7BE7" w:rsidP="00CE7BE7">
      <w:pPr>
        <w:spacing w:after="0"/>
      </w:pPr>
      <w:r>
        <w:t xml:space="preserve">        }</w:t>
      </w:r>
    </w:p>
    <w:p w14:paraId="7994EDAD" w14:textId="77777777" w:rsidR="00CE7BE7" w:rsidRDefault="00CE7BE7" w:rsidP="00CE7BE7">
      <w:pPr>
        <w:spacing w:after="0"/>
      </w:pPr>
    </w:p>
    <w:p w14:paraId="616EF125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.prod</w:t>
      </w:r>
      <w:proofErr w:type="gramEnd"/>
      <w:r>
        <w:t>-tool-tip {</w:t>
      </w:r>
    </w:p>
    <w:p w14:paraId="7825F679" w14:textId="77777777" w:rsidR="00CE7BE7" w:rsidRDefault="00CE7BE7" w:rsidP="00CE7BE7">
      <w:pPr>
        <w:spacing w:after="0"/>
      </w:pPr>
      <w:r>
        <w:t xml:space="preserve">            position: absolute;</w:t>
      </w:r>
    </w:p>
    <w:p w14:paraId="636D7E96" w14:textId="77777777" w:rsidR="00CE7BE7" w:rsidRDefault="00CE7BE7" w:rsidP="00CE7BE7">
      <w:pPr>
        <w:spacing w:after="0"/>
      </w:pPr>
      <w:r>
        <w:t xml:space="preserve">            left: 50%;</w:t>
      </w:r>
    </w:p>
    <w:p w14:paraId="7A9E196E" w14:textId="77777777" w:rsidR="00CE7BE7" w:rsidRDefault="00CE7BE7" w:rsidP="00CE7BE7">
      <w:pPr>
        <w:spacing w:after="0"/>
      </w:pPr>
      <w:r>
        <w:t xml:space="preserve">            top: 50%;</w:t>
      </w:r>
    </w:p>
    <w:p w14:paraId="1E42821B" w14:textId="77777777" w:rsidR="00CE7BE7" w:rsidRDefault="00CE7BE7" w:rsidP="00CE7BE7">
      <w:pPr>
        <w:spacing w:after="0"/>
      </w:pPr>
      <w:r>
        <w:t xml:space="preserve">            transform: </w:t>
      </w:r>
      <w:proofErr w:type="gramStart"/>
      <w:r>
        <w:t>translate(</w:t>
      </w:r>
      <w:proofErr w:type="gramEnd"/>
      <w:r>
        <w:t>-50%, -50%);</w:t>
      </w:r>
    </w:p>
    <w:p w14:paraId="78860412" w14:textId="77777777" w:rsidR="00CE7BE7" w:rsidRDefault="00CE7BE7" w:rsidP="00CE7BE7">
      <w:pPr>
        <w:spacing w:after="0"/>
      </w:pPr>
      <w:r>
        <w:t xml:space="preserve">            </w:t>
      </w:r>
      <w:proofErr w:type="spellStart"/>
      <w:r>
        <w:t>color</w:t>
      </w:r>
      <w:proofErr w:type="spellEnd"/>
      <w:r>
        <w:t>: white;</w:t>
      </w:r>
    </w:p>
    <w:p w14:paraId="48572491" w14:textId="77777777" w:rsidR="00CE7BE7" w:rsidRDefault="00CE7BE7" w:rsidP="00CE7BE7">
      <w:pPr>
        <w:spacing w:after="0"/>
      </w:pPr>
      <w:r>
        <w:t xml:space="preserve">            font-size: 20px;</w:t>
      </w:r>
    </w:p>
    <w:p w14:paraId="5222BC98" w14:textId="77777777" w:rsidR="00CE7BE7" w:rsidRDefault="00CE7BE7" w:rsidP="00CE7BE7">
      <w:pPr>
        <w:spacing w:after="0"/>
      </w:pPr>
      <w:r>
        <w:t xml:space="preserve">            transition: 0.3s;</w:t>
      </w:r>
    </w:p>
    <w:p w14:paraId="19A9FEF8" w14:textId="77777777" w:rsidR="00CE7BE7" w:rsidRDefault="00CE7BE7" w:rsidP="00CE7BE7">
      <w:pPr>
        <w:spacing w:after="0"/>
      </w:pPr>
      <w:r>
        <w:t xml:space="preserve">            opacity: 0;</w:t>
      </w:r>
    </w:p>
    <w:p w14:paraId="29A72B37" w14:textId="77777777" w:rsidR="00CE7BE7" w:rsidRDefault="00CE7BE7" w:rsidP="00CE7BE7">
      <w:pPr>
        <w:spacing w:after="0"/>
      </w:pPr>
      <w:r>
        <w:t xml:space="preserve">        }</w:t>
      </w:r>
    </w:p>
    <w:p w14:paraId="0D319C86" w14:textId="77777777" w:rsidR="00CE7BE7" w:rsidRDefault="00CE7BE7" w:rsidP="00CE7BE7">
      <w:pPr>
        <w:spacing w:after="0"/>
      </w:pPr>
    </w:p>
    <w:p w14:paraId="434E755B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.product</w:t>
      </w:r>
      <w:proofErr w:type="gramEnd"/>
      <w:r>
        <w:t xml:space="preserve"> {</w:t>
      </w:r>
    </w:p>
    <w:p w14:paraId="33F8F223" w14:textId="77777777" w:rsidR="00CE7BE7" w:rsidRDefault="00CE7BE7" w:rsidP="00CE7BE7">
      <w:pPr>
        <w:spacing w:after="0"/>
      </w:pPr>
      <w:r>
        <w:t xml:space="preserve">            display: inline-block;</w:t>
      </w:r>
    </w:p>
    <w:p w14:paraId="706DE687" w14:textId="77777777" w:rsidR="00CE7BE7" w:rsidRDefault="00CE7BE7" w:rsidP="00CE7BE7">
      <w:pPr>
        <w:spacing w:after="0"/>
      </w:pPr>
      <w:r>
        <w:t xml:space="preserve">            position: relative;</w:t>
      </w:r>
    </w:p>
    <w:p w14:paraId="4331C3A0" w14:textId="77777777" w:rsidR="00CE7BE7" w:rsidRDefault="00CE7BE7" w:rsidP="00CE7BE7">
      <w:pPr>
        <w:spacing w:after="0"/>
      </w:pPr>
      <w:r>
        <w:t xml:space="preserve">            border: 0px solid red;</w:t>
      </w:r>
    </w:p>
    <w:p w14:paraId="672AB142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background :</w:t>
      </w:r>
      <w:proofErr w:type="gramEnd"/>
      <w:r>
        <w:t xml:space="preserve"> </w:t>
      </w:r>
      <w:proofErr w:type="spellStart"/>
      <w:r>
        <w:t>rgb</w:t>
      </w:r>
      <w:proofErr w:type="spellEnd"/>
      <w:r>
        <w:t>(197, 197, 197);</w:t>
      </w:r>
    </w:p>
    <w:p w14:paraId="6BDF0C89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width :</w:t>
      </w:r>
      <w:proofErr w:type="gramEnd"/>
      <w:r>
        <w:t xml:space="preserve"> 300px;</w:t>
      </w:r>
    </w:p>
    <w:p w14:paraId="66F0E29F" w14:textId="77777777" w:rsidR="00CE7BE7" w:rsidRDefault="00CE7BE7" w:rsidP="00CE7BE7">
      <w:pPr>
        <w:spacing w:after="0"/>
      </w:pPr>
      <w:r>
        <w:t xml:space="preserve">            padding: 15px;</w:t>
      </w:r>
    </w:p>
    <w:p w14:paraId="4232DB88" w14:textId="77777777" w:rsidR="00CE7BE7" w:rsidRDefault="00CE7BE7" w:rsidP="00CE7BE7">
      <w:pPr>
        <w:spacing w:after="0"/>
      </w:pPr>
      <w:r>
        <w:t xml:space="preserve">            border-radius: 40px;</w:t>
      </w:r>
    </w:p>
    <w:p w14:paraId="341CCE38" w14:textId="77777777" w:rsidR="00CE7BE7" w:rsidRDefault="00CE7BE7" w:rsidP="00CE7BE7">
      <w:pPr>
        <w:spacing w:after="0"/>
      </w:pPr>
      <w:r>
        <w:t xml:space="preserve">            </w:t>
      </w:r>
    </w:p>
    <w:p w14:paraId="501FFDB4" w14:textId="77777777" w:rsidR="00CE7BE7" w:rsidRDefault="00CE7BE7" w:rsidP="00CE7BE7">
      <w:pPr>
        <w:spacing w:after="0"/>
      </w:pPr>
      <w:r>
        <w:t xml:space="preserve">        }</w:t>
      </w:r>
    </w:p>
    <w:p w14:paraId="7654C78A" w14:textId="77777777" w:rsidR="00CE7BE7" w:rsidRDefault="00CE7BE7" w:rsidP="00CE7BE7">
      <w:pPr>
        <w:spacing w:after="0"/>
      </w:pPr>
    </w:p>
    <w:p w14:paraId="2D780194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.product</w:t>
      </w:r>
      <w:proofErr w:type="gramEnd"/>
      <w:r>
        <w:t xml:space="preserve"> input {</w:t>
      </w:r>
    </w:p>
    <w:p w14:paraId="6FE15BC3" w14:textId="77777777" w:rsidR="00CE7BE7" w:rsidRDefault="00CE7BE7" w:rsidP="00CE7BE7">
      <w:pPr>
        <w:spacing w:after="0"/>
      </w:pPr>
      <w:r>
        <w:t xml:space="preserve">            width: 50px;</w:t>
      </w:r>
    </w:p>
    <w:p w14:paraId="338A2F3E" w14:textId="77777777" w:rsidR="00CE7BE7" w:rsidRDefault="00CE7BE7" w:rsidP="00CE7BE7">
      <w:pPr>
        <w:spacing w:after="0"/>
      </w:pPr>
      <w:r>
        <w:t xml:space="preserve">            height: 30px;</w:t>
      </w:r>
    </w:p>
    <w:p w14:paraId="57432A79" w14:textId="77777777" w:rsidR="00CE7BE7" w:rsidRDefault="00CE7BE7" w:rsidP="00CE7BE7">
      <w:pPr>
        <w:spacing w:after="0"/>
      </w:pPr>
      <w:r>
        <w:t xml:space="preserve">            position: absolute;</w:t>
      </w:r>
    </w:p>
    <w:p w14:paraId="46C152B3" w14:textId="77777777" w:rsidR="00CE7BE7" w:rsidRDefault="00CE7BE7" w:rsidP="00CE7BE7">
      <w:pPr>
        <w:spacing w:after="0"/>
      </w:pPr>
      <w:r>
        <w:t xml:space="preserve">            right: 30px;</w:t>
      </w:r>
    </w:p>
    <w:p w14:paraId="018E88B4" w14:textId="77777777" w:rsidR="00CE7BE7" w:rsidRDefault="00CE7BE7" w:rsidP="00CE7BE7">
      <w:pPr>
        <w:spacing w:after="0"/>
      </w:pPr>
      <w:r>
        <w:t xml:space="preserve">        }</w:t>
      </w:r>
    </w:p>
    <w:p w14:paraId="541F158A" w14:textId="77777777" w:rsidR="00CE7BE7" w:rsidRDefault="00CE7BE7" w:rsidP="00CE7BE7">
      <w:pPr>
        <w:spacing w:after="0"/>
      </w:pPr>
    </w:p>
    <w:p w14:paraId="478A3928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.product</w:t>
      </w:r>
      <w:proofErr w:type="gramEnd"/>
      <w:r>
        <w:t xml:space="preserve"> </w:t>
      </w:r>
      <w:proofErr w:type="spellStart"/>
      <w:r>
        <w:t>img</w:t>
      </w:r>
      <w:proofErr w:type="spellEnd"/>
      <w:r>
        <w:t xml:space="preserve"> {</w:t>
      </w:r>
    </w:p>
    <w:p w14:paraId="1CBF99A9" w14:textId="77777777" w:rsidR="00CE7BE7" w:rsidRDefault="00CE7BE7" w:rsidP="00CE7BE7">
      <w:pPr>
        <w:spacing w:after="0"/>
      </w:pPr>
      <w:r>
        <w:t xml:space="preserve">            transition: 0.3s;</w:t>
      </w:r>
    </w:p>
    <w:p w14:paraId="7D76B1F8" w14:textId="77777777" w:rsidR="00CE7BE7" w:rsidRDefault="00CE7BE7" w:rsidP="00CE7BE7">
      <w:pPr>
        <w:spacing w:after="0"/>
      </w:pPr>
      <w:r>
        <w:t xml:space="preserve">            mix-blend-mode: multiply;</w:t>
      </w:r>
    </w:p>
    <w:p w14:paraId="4D968588" w14:textId="77777777" w:rsidR="00CE7BE7" w:rsidRDefault="00CE7BE7" w:rsidP="00CE7BE7">
      <w:pPr>
        <w:spacing w:after="0"/>
      </w:pPr>
      <w:r>
        <w:t xml:space="preserve">            </w:t>
      </w:r>
    </w:p>
    <w:p w14:paraId="228D97C9" w14:textId="77777777" w:rsidR="00CE7BE7" w:rsidRDefault="00CE7BE7" w:rsidP="00CE7BE7">
      <w:pPr>
        <w:spacing w:after="0"/>
      </w:pPr>
      <w:r>
        <w:t xml:space="preserve">        }</w:t>
      </w:r>
    </w:p>
    <w:p w14:paraId="2D04CAA5" w14:textId="77777777" w:rsidR="00CE7BE7" w:rsidRDefault="00CE7BE7" w:rsidP="00CE7BE7">
      <w:pPr>
        <w:spacing w:after="0"/>
      </w:pPr>
    </w:p>
    <w:p w14:paraId="2BDEE081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.</w:t>
      </w:r>
      <w:proofErr w:type="spellStart"/>
      <w:r>
        <w:t>product</w:t>
      </w:r>
      <w:proofErr w:type="gramEnd"/>
      <w:r>
        <w:t>:hover</w:t>
      </w:r>
      <w:proofErr w:type="spellEnd"/>
      <w:r>
        <w:t xml:space="preserve"> .prod-tool-tip {</w:t>
      </w:r>
    </w:p>
    <w:p w14:paraId="2057700F" w14:textId="77777777" w:rsidR="00CE7BE7" w:rsidRDefault="00CE7BE7" w:rsidP="00CE7BE7">
      <w:pPr>
        <w:spacing w:after="0"/>
      </w:pPr>
      <w:r>
        <w:t xml:space="preserve">            opacity: 1;</w:t>
      </w:r>
    </w:p>
    <w:p w14:paraId="5572B5F5" w14:textId="77777777" w:rsidR="00CE7BE7" w:rsidRDefault="00CE7BE7" w:rsidP="00CE7BE7">
      <w:pPr>
        <w:spacing w:after="0"/>
      </w:pPr>
      <w:r>
        <w:t xml:space="preserve">        }</w:t>
      </w:r>
    </w:p>
    <w:p w14:paraId="2CBB4EEC" w14:textId="77777777" w:rsidR="00CE7BE7" w:rsidRDefault="00CE7BE7" w:rsidP="00CE7BE7">
      <w:pPr>
        <w:spacing w:after="0"/>
      </w:pPr>
    </w:p>
    <w:p w14:paraId="28CF8230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.</w:t>
      </w:r>
      <w:proofErr w:type="spellStart"/>
      <w:r>
        <w:t>product</w:t>
      </w:r>
      <w:proofErr w:type="gramEnd"/>
      <w:r>
        <w:t>:hover</w:t>
      </w:r>
      <w:proofErr w:type="spellEnd"/>
      <w:r>
        <w:t xml:space="preserve"> </w:t>
      </w:r>
      <w:proofErr w:type="spellStart"/>
      <w:r>
        <w:t>img</w:t>
      </w:r>
      <w:proofErr w:type="spellEnd"/>
      <w:r>
        <w:t xml:space="preserve"> {</w:t>
      </w:r>
    </w:p>
    <w:p w14:paraId="3BC225BB" w14:textId="77777777" w:rsidR="00CE7BE7" w:rsidRDefault="00CE7BE7" w:rsidP="00CE7BE7">
      <w:pPr>
        <w:spacing w:after="0"/>
      </w:pPr>
      <w:r>
        <w:t xml:space="preserve">            filter: blur(2px);</w:t>
      </w:r>
    </w:p>
    <w:p w14:paraId="222E5CEA" w14:textId="77777777" w:rsidR="00CE7BE7" w:rsidRDefault="00CE7BE7" w:rsidP="00CE7BE7">
      <w:pPr>
        <w:spacing w:after="0"/>
      </w:pPr>
      <w:r>
        <w:t xml:space="preserve">        }</w:t>
      </w:r>
    </w:p>
    <w:p w14:paraId="67AF38A6" w14:textId="77777777" w:rsidR="00CE7BE7" w:rsidRDefault="00CE7BE7" w:rsidP="00CE7BE7">
      <w:pPr>
        <w:spacing w:after="0"/>
      </w:pPr>
    </w:p>
    <w:p w14:paraId="481D289F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.products</w:t>
      </w:r>
      <w:proofErr w:type="gramEnd"/>
      <w:r>
        <w:t>-main {</w:t>
      </w:r>
    </w:p>
    <w:p w14:paraId="21AC4051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display :</w:t>
      </w:r>
      <w:proofErr w:type="gramEnd"/>
      <w:r>
        <w:t xml:space="preserve"> flex;</w:t>
      </w:r>
    </w:p>
    <w:p w14:paraId="682C341F" w14:textId="77777777" w:rsidR="00CE7BE7" w:rsidRDefault="00CE7BE7" w:rsidP="00CE7BE7">
      <w:pPr>
        <w:spacing w:after="0"/>
      </w:pPr>
      <w:r>
        <w:t xml:space="preserve">            flex-</w:t>
      </w:r>
      <w:proofErr w:type="gramStart"/>
      <w:r>
        <w:t>direction :</w:t>
      </w:r>
      <w:proofErr w:type="gramEnd"/>
      <w:r>
        <w:t xml:space="preserve"> column;</w:t>
      </w:r>
    </w:p>
    <w:p w14:paraId="02D87B28" w14:textId="77777777" w:rsidR="00CE7BE7" w:rsidRDefault="00CE7BE7" w:rsidP="00CE7BE7">
      <w:pPr>
        <w:spacing w:after="0"/>
      </w:pPr>
      <w:r>
        <w:t xml:space="preserve">        }</w:t>
      </w:r>
    </w:p>
    <w:p w14:paraId="45F9649A" w14:textId="77777777" w:rsidR="00CE7BE7" w:rsidRDefault="00CE7BE7" w:rsidP="00CE7BE7">
      <w:pPr>
        <w:spacing w:after="0"/>
      </w:pPr>
    </w:p>
    <w:p w14:paraId="0B955532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.prod</w:t>
      </w:r>
      <w:proofErr w:type="gramEnd"/>
      <w:r>
        <w:t>-row{</w:t>
      </w:r>
    </w:p>
    <w:p w14:paraId="7AF22332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display :</w:t>
      </w:r>
      <w:proofErr w:type="gramEnd"/>
      <w:r>
        <w:t xml:space="preserve"> flex;</w:t>
      </w:r>
    </w:p>
    <w:p w14:paraId="363D32AB" w14:textId="77777777" w:rsidR="00CE7BE7" w:rsidRDefault="00CE7BE7" w:rsidP="00CE7BE7">
      <w:pPr>
        <w:spacing w:after="0"/>
      </w:pPr>
      <w:r>
        <w:t xml:space="preserve">            justify-content: </w:t>
      </w:r>
      <w:proofErr w:type="spellStart"/>
      <w:r>
        <w:t>center</w:t>
      </w:r>
      <w:proofErr w:type="spellEnd"/>
      <w:r>
        <w:t>;</w:t>
      </w:r>
    </w:p>
    <w:p w14:paraId="64CDAD8D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border :</w:t>
      </w:r>
      <w:proofErr w:type="gramEnd"/>
      <w:r>
        <w:t xml:space="preserve"> 0px solid yellow;</w:t>
      </w:r>
    </w:p>
    <w:p w14:paraId="4187D57C" w14:textId="77777777" w:rsidR="00CE7BE7" w:rsidRDefault="00CE7BE7" w:rsidP="00CE7BE7">
      <w:pPr>
        <w:spacing w:after="0"/>
      </w:pPr>
      <w:r>
        <w:t xml:space="preserve">        }</w:t>
      </w:r>
    </w:p>
    <w:p w14:paraId="1315D908" w14:textId="77777777" w:rsidR="00CE7BE7" w:rsidRDefault="00CE7BE7" w:rsidP="00CE7BE7">
      <w:pPr>
        <w:spacing w:after="0"/>
      </w:pPr>
    </w:p>
    <w:p w14:paraId="4833B95C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.Products</w:t>
      </w:r>
      <w:proofErr w:type="gramEnd"/>
      <w:r>
        <w:t xml:space="preserve"> {</w:t>
      </w:r>
    </w:p>
    <w:p w14:paraId="035AD3C5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display :</w:t>
      </w:r>
      <w:proofErr w:type="gramEnd"/>
      <w:r>
        <w:t xml:space="preserve"> inline-block;</w:t>
      </w:r>
    </w:p>
    <w:p w14:paraId="4E7ADBC5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background :</w:t>
      </w:r>
      <w:proofErr w:type="gramEnd"/>
      <w:r>
        <w:t xml:space="preserve"> </w:t>
      </w:r>
      <w:proofErr w:type="spellStart"/>
      <w:r>
        <w:t>rgb</w:t>
      </w:r>
      <w:proofErr w:type="spellEnd"/>
      <w:r>
        <w:t>(72, 72, 72);</w:t>
      </w:r>
    </w:p>
    <w:p w14:paraId="5A4DFF0A" w14:textId="77777777" w:rsidR="00CE7BE7" w:rsidRDefault="00CE7BE7" w:rsidP="00CE7BE7">
      <w:pPr>
        <w:spacing w:after="0"/>
      </w:pPr>
      <w:r>
        <w:t xml:space="preserve">            border: 0px solid blue;</w:t>
      </w:r>
    </w:p>
    <w:p w14:paraId="7D3E00BD" w14:textId="77777777" w:rsidR="00CE7BE7" w:rsidRDefault="00CE7BE7" w:rsidP="00CE7BE7">
      <w:pPr>
        <w:spacing w:after="0"/>
      </w:pPr>
      <w:r>
        <w:t xml:space="preserve">            box-</w:t>
      </w:r>
      <w:proofErr w:type="gramStart"/>
      <w:r>
        <w:t>shadow :</w:t>
      </w:r>
      <w:proofErr w:type="gramEnd"/>
      <w:r>
        <w:t xml:space="preserve"> 0 0 10px  black;</w:t>
      </w:r>
    </w:p>
    <w:p w14:paraId="4EAF5842" w14:textId="77777777" w:rsidR="00CE7BE7" w:rsidRDefault="00CE7BE7" w:rsidP="00CE7BE7">
      <w:pPr>
        <w:spacing w:after="0"/>
      </w:pPr>
      <w:r>
        <w:t xml:space="preserve">            border-</w:t>
      </w:r>
      <w:proofErr w:type="gramStart"/>
      <w:r>
        <w:t>radius :</w:t>
      </w:r>
      <w:proofErr w:type="gramEnd"/>
      <w:r>
        <w:t xml:space="preserve"> 20px;</w:t>
      </w:r>
    </w:p>
    <w:p w14:paraId="37D9B0B9" w14:textId="77777777" w:rsidR="00CE7BE7" w:rsidRDefault="00CE7BE7" w:rsidP="00CE7BE7">
      <w:pPr>
        <w:spacing w:after="0"/>
      </w:pPr>
      <w:r>
        <w:t xml:space="preserve">            </w:t>
      </w:r>
    </w:p>
    <w:p w14:paraId="355D6D65" w14:textId="77777777" w:rsidR="00CE7BE7" w:rsidRDefault="00CE7BE7" w:rsidP="00CE7BE7">
      <w:pPr>
        <w:spacing w:after="0"/>
      </w:pPr>
      <w:r>
        <w:t xml:space="preserve">        }</w:t>
      </w:r>
    </w:p>
    <w:p w14:paraId="5C3A7A68" w14:textId="77777777" w:rsidR="00CE7BE7" w:rsidRDefault="00CE7BE7" w:rsidP="00CE7BE7">
      <w:pPr>
        <w:spacing w:after="0"/>
      </w:pPr>
    </w:p>
    <w:p w14:paraId="4A76C2E5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.sub</w:t>
      </w:r>
      <w:proofErr w:type="gramEnd"/>
      <w:r>
        <w:t>-</w:t>
      </w:r>
      <w:proofErr w:type="spellStart"/>
      <w:r>
        <w:t>btn</w:t>
      </w:r>
      <w:proofErr w:type="spellEnd"/>
      <w:r>
        <w:t>{</w:t>
      </w:r>
    </w:p>
    <w:p w14:paraId="491FA03C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display :</w:t>
      </w:r>
      <w:proofErr w:type="gramEnd"/>
      <w:r>
        <w:t xml:space="preserve"> flex;</w:t>
      </w:r>
    </w:p>
    <w:p w14:paraId="5D52FDDA" w14:textId="77777777" w:rsidR="00CE7BE7" w:rsidRDefault="00CE7BE7" w:rsidP="00CE7BE7">
      <w:pPr>
        <w:spacing w:after="0"/>
      </w:pPr>
      <w:r>
        <w:t xml:space="preserve">            justify-content: </w:t>
      </w:r>
      <w:proofErr w:type="spellStart"/>
      <w:r>
        <w:t>center</w:t>
      </w:r>
      <w:proofErr w:type="spellEnd"/>
      <w:r>
        <w:t>;</w:t>
      </w:r>
    </w:p>
    <w:p w14:paraId="53E18F27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margin :</w:t>
      </w:r>
      <w:proofErr w:type="gramEnd"/>
      <w:r>
        <w:t xml:space="preserve"> 40px 0;</w:t>
      </w:r>
    </w:p>
    <w:p w14:paraId="0F3DA7C8" w14:textId="77777777" w:rsidR="00CE7BE7" w:rsidRDefault="00CE7BE7" w:rsidP="00CE7BE7">
      <w:pPr>
        <w:spacing w:after="0"/>
      </w:pPr>
      <w:r>
        <w:t xml:space="preserve">        }</w:t>
      </w:r>
    </w:p>
    <w:p w14:paraId="4B5A6A9D" w14:textId="77777777" w:rsidR="00CE7BE7" w:rsidRDefault="00CE7BE7" w:rsidP="00CE7BE7">
      <w:pPr>
        <w:spacing w:after="0"/>
      </w:pPr>
    </w:p>
    <w:p w14:paraId="66B8E366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.sub</w:t>
      </w:r>
      <w:proofErr w:type="gramEnd"/>
      <w:r>
        <w:t>-</w:t>
      </w:r>
      <w:proofErr w:type="spellStart"/>
      <w:r>
        <w:t>btn</w:t>
      </w:r>
      <w:proofErr w:type="spellEnd"/>
      <w:r>
        <w:t xml:space="preserve"> button{</w:t>
      </w:r>
    </w:p>
    <w:p w14:paraId="5DF89C24" w14:textId="77777777" w:rsidR="00CE7BE7" w:rsidRDefault="00CE7BE7" w:rsidP="00CE7BE7">
      <w:pPr>
        <w:spacing w:after="0"/>
      </w:pPr>
      <w:r>
        <w:t xml:space="preserve">            </w:t>
      </w:r>
    </w:p>
    <w:p w14:paraId="258AF3FC" w14:textId="77777777" w:rsidR="00CE7BE7" w:rsidRDefault="00CE7BE7" w:rsidP="00CE7BE7">
      <w:pPr>
        <w:spacing w:after="0"/>
      </w:pPr>
      <w:r>
        <w:t xml:space="preserve">            font-</w:t>
      </w:r>
      <w:proofErr w:type="gramStart"/>
      <w:r>
        <w:t>size :</w:t>
      </w:r>
      <w:proofErr w:type="gramEnd"/>
      <w:r>
        <w:t xml:space="preserve"> 30px;</w:t>
      </w:r>
    </w:p>
    <w:p w14:paraId="5EBEDB65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padding :</w:t>
      </w:r>
      <w:proofErr w:type="gramEnd"/>
      <w:r>
        <w:t xml:space="preserve"> 10px;</w:t>
      </w:r>
    </w:p>
    <w:p w14:paraId="5AF38B28" w14:textId="77777777" w:rsidR="00CE7BE7" w:rsidRDefault="00CE7BE7" w:rsidP="00CE7BE7">
      <w:pPr>
        <w:spacing w:after="0"/>
      </w:pPr>
      <w:r>
        <w:t xml:space="preserve">        }</w:t>
      </w:r>
    </w:p>
    <w:p w14:paraId="4C2E52B9" w14:textId="77777777" w:rsidR="00CE7BE7" w:rsidRDefault="00CE7BE7" w:rsidP="00CE7BE7">
      <w:pPr>
        <w:spacing w:after="0"/>
      </w:pPr>
    </w:p>
    <w:p w14:paraId="28287134" w14:textId="77777777" w:rsidR="00CE7BE7" w:rsidRDefault="00CE7BE7" w:rsidP="00CE7BE7">
      <w:pPr>
        <w:spacing w:after="0"/>
      </w:pPr>
      <w:r>
        <w:t xml:space="preserve">        </w:t>
      </w:r>
      <w:proofErr w:type="gramStart"/>
      <w:r>
        <w:t>.sub</w:t>
      </w:r>
      <w:proofErr w:type="gramEnd"/>
      <w:r>
        <w:t>-</w:t>
      </w:r>
      <w:proofErr w:type="spellStart"/>
      <w:r>
        <w:t>btn</w:t>
      </w:r>
      <w:proofErr w:type="spellEnd"/>
      <w:r>
        <w:t xml:space="preserve"> </w:t>
      </w:r>
      <w:proofErr w:type="spellStart"/>
      <w:r>
        <w:t>button:hover</w:t>
      </w:r>
      <w:proofErr w:type="spellEnd"/>
      <w:r>
        <w:t>{</w:t>
      </w:r>
    </w:p>
    <w:p w14:paraId="328BA43E" w14:textId="77777777" w:rsidR="00CE7BE7" w:rsidRDefault="00CE7BE7" w:rsidP="00CE7BE7">
      <w:pPr>
        <w:spacing w:after="0"/>
      </w:pPr>
      <w:r>
        <w:t xml:space="preserve">            </w:t>
      </w:r>
      <w:proofErr w:type="spellStart"/>
      <w:proofErr w:type="gramStart"/>
      <w:r>
        <w:t>cursor:pointer</w:t>
      </w:r>
      <w:proofErr w:type="spellEnd"/>
      <w:proofErr w:type="gramEnd"/>
      <w:r>
        <w:t>;</w:t>
      </w:r>
    </w:p>
    <w:p w14:paraId="3228BBE3" w14:textId="77777777" w:rsidR="00CE7BE7" w:rsidRDefault="00CE7BE7" w:rsidP="00CE7BE7">
      <w:pPr>
        <w:spacing w:after="0"/>
      </w:pPr>
      <w:r>
        <w:t xml:space="preserve">        }</w:t>
      </w:r>
    </w:p>
    <w:p w14:paraId="5FBCB361" w14:textId="77777777" w:rsidR="00CE7BE7" w:rsidRDefault="00CE7BE7" w:rsidP="00CE7BE7">
      <w:pPr>
        <w:spacing w:after="0"/>
      </w:pPr>
    </w:p>
    <w:p w14:paraId="653A67C1" w14:textId="77777777" w:rsidR="00CE7BE7" w:rsidRDefault="00CE7BE7" w:rsidP="00CE7BE7">
      <w:pPr>
        <w:spacing w:after="0"/>
      </w:pPr>
      <w:r>
        <w:t xml:space="preserve">        #</w:t>
      </w:r>
      <w:proofErr w:type="gramStart"/>
      <w:r>
        <w:t>invoice{</w:t>
      </w:r>
      <w:proofErr w:type="gramEnd"/>
    </w:p>
    <w:p w14:paraId="0CAB36F3" w14:textId="77777777" w:rsidR="00CE7BE7" w:rsidRDefault="00CE7BE7" w:rsidP="00CE7BE7">
      <w:pPr>
        <w:spacing w:after="0"/>
      </w:pPr>
      <w:r>
        <w:t xml:space="preserve">            </w:t>
      </w:r>
      <w:proofErr w:type="spellStart"/>
      <w:r>
        <w:t>font-family:'Courier</w:t>
      </w:r>
      <w:proofErr w:type="spellEnd"/>
      <w:r>
        <w:t xml:space="preserve"> New';</w:t>
      </w:r>
    </w:p>
    <w:p w14:paraId="1F67C7F8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margin :</w:t>
      </w:r>
      <w:proofErr w:type="gramEnd"/>
      <w:r>
        <w:t xml:space="preserve"> 50px </w:t>
      </w:r>
      <w:proofErr w:type="spellStart"/>
      <w:r>
        <w:t>50px</w:t>
      </w:r>
      <w:proofErr w:type="spellEnd"/>
      <w:r>
        <w:t>;</w:t>
      </w:r>
    </w:p>
    <w:p w14:paraId="6B6F37B4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display :</w:t>
      </w:r>
      <w:proofErr w:type="gramEnd"/>
      <w:r>
        <w:t xml:space="preserve"> grid;</w:t>
      </w:r>
    </w:p>
    <w:p w14:paraId="24B8E097" w14:textId="77777777" w:rsidR="00CE7BE7" w:rsidRDefault="00CE7BE7" w:rsidP="00CE7BE7">
      <w:pPr>
        <w:spacing w:after="0"/>
      </w:pPr>
      <w:r>
        <w:t xml:space="preserve">            text-align: </w:t>
      </w:r>
      <w:proofErr w:type="spellStart"/>
      <w:r>
        <w:t>center</w:t>
      </w:r>
      <w:proofErr w:type="spellEnd"/>
      <w:r>
        <w:t>;</w:t>
      </w:r>
    </w:p>
    <w:p w14:paraId="638CBF6B" w14:textId="77777777" w:rsidR="00CE7BE7" w:rsidRDefault="00CE7BE7" w:rsidP="00CE7BE7">
      <w:pPr>
        <w:spacing w:after="0"/>
      </w:pPr>
      <w:r>
        <w:t xml:space="preserve">            grid-template-columns: repeat(4,1fr);</w:t>
      </w:r>
    </w:p>
    <w:p w14:paraId="29985F6A" w14:textId="77777777" w:rsidR="00CE7BE7" w:rsidRDefault="00CE7BE7" w:rsidP="00CE7BE7">
      <w:pPr>
        <w:spacing w:after="0"/>
      </w:pPr>
      <w:r>
        <w:t xml:space="preserve">            grid-template-rows: repeat(3,1fr);</w:t>
      </w:r>
    </w:p>
    <w:p w14:paraId="55911C6E" w14:textId="77777777" w:rsidR="00CE7BE7" w:rsidRDefault="00CE7BE7" w:rsidP="00CE7BE7">
      <w:pPr>
        <w:spacing w:after="0"/>
      </w:pPr>
      <w:r>
        <w:t xml:space="preserve">            font-</w:t>
      </w:r>
      <w:proofErr w:type="gramStart"/>
      <w:r>
        <w:t>size :</w:t>
      </w:r>
      <w:proofErr w:type="gramEnd"/>
      <w:r>
        <w:t xml:space="preserve"> 20px;</w:t>
      </w:r>
    </w:p>
    <w:p w14:paraId="3AFC8745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background :</w:t>
      </w:r>
      <w:proofErr w:type="gramEnd"/>
      <w:r>
        <w:t xml:space="preserve"> </w:t>
      </w:r>
      <w:proofErr w:type="spellStart"/>
      <w:r>
        <w:t>rgb</w:t>
      </w:r>
      <w:proofErr w:type="spellEnd"/>
      <w:r>
        <w:t>(72, 72, 72);</w:t>
      </w:r>
    </w:p>
    <w:p w14:paraId="04DE3DB5" w14:textId="77777777" w:rsidR="00CE7BE7" w:rsidRDefault="00CE7BE7" w:rsidP="00CE7BE7">
      <w:pPr>
        <w:spacing w:after="0"/>
      </w:pPr>
      <w:r>
        <w:t xml:space="preserve">            </w:t>
      </w:r>
      <w:proofErr w:type="spellStart"/>
      <w:proofErr w:type="gramStart"/>
      <w:r>
        <w:t>color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whitesmoke</w:t>
      </w:r>
      <w:proofErr w:type="spellEnd"/>
      <w:r>
        <w:t>;</w:t>
      </w:r>
    </w:p>
    <w:p w14:paraId="5CF201D9" w14:textId="77777777" w:rsidR="00CE7BE7" w:rsidRDefault="00CE7BE7" w:rsidP="00CE7BE7">
      <w:pPr>
        <w:spacing w:after="0"/>
      </w:pPr>
      <w:r>
        <w:t xml:space="preserve">        }</w:t>
      </w:r>
    </w:p>
    <w:p w14:paraId="4B3DCB68" w14:textId="77777777" w:rsidR="00CE7BE7" w:rsidRDefault="00CE7BE7" w:rsidP="00CE7BE7">
      <w:pPr>
        <w:spacing w:after="0"/>
      </w:pPr>
    </w:p>
    <w:p w14:paraId="1CB12C00" w14:textId="77777777" w:rsidR="00CE7BE7" w:rsidRDefault="00CE7BE7" w:rsidP="00CE7BE7">
      <w:pPr>
        <w:spacing w:after="0"/>
      </w:pPr>
      <w:r>
        <w:t xml:space="preserve">        #invoice-</w:t>
      </w:r>
      <w:proofErr w:type="gramStart"/>
      <w:r>
        <w:t>final{</w:t>
      </w:r>
      <w:proofErr w:type="gramEnd"/>
    </w:p>
    <w:p w14:paraId="53F1BFF6" w14:textId="77777777" w:rsidR="00CE7BE7" w:rsidRDefault="00CE7BE7" w:rsidP="00CE7BE7">
      <w:pPr>
        <w:spacing w:after="0"/>
      </w:pPr>
      <w:r>
        <w:t xml:space="preserve">            </w:t>
      </w:r>
      <w:proofErr w:type="spellStart"/>
      <w:r>
        <w:t>font-family:'Courier</w:t>
      </w:r>
      <w:proofErr w:type="spellEnd"/>
      <w:r>
        <w:t xml:space="preserve"> New';</w:t>
      </w:r>
    </w:p>
    <w:p w14:paraId="7C5E1089" w14:textId="77777777" w:rsidR="00CE7BE7" w:rsidRDefault="00CE7BE7" w:rsidP="00CE7BE7">
      <w:pPr>
        <w:spacing w:after="0"/>
      </w:pPr>
      <w:r>
        <w:t xml:space="preserve">            font-</w:t>
      </w:r>
      <w:proofErr w:type="gramStart"/>
      <w:r>
        <w:t>size :</w:t>
      </w:r>
      <w:proofErr w:type="gramEnd"/>
      <w:r>
        <w:t xml:space="preserve"> 30px;</w:t>
      </w:r>
    </w:p>
    <w:p w14:paraId="3FAD659C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background :</w:t>
      </w:r>
      <w:proofErr w:type="gramEnd"/>
      <w:r>
        <w:t xml:space="preserve"> </w:t>
      </w:r>
      <w:proofErr w:type="spellStart"/>
      <w:r>
        <w:t>rgb</w:t>
      </w:r>
      <w:proofErr w:type="spellEnd"/>
      <w:r>
        <w:t>(72, 72, 72);</w:t>
      </w:r>
    </w:p>
    <w:p w14:paraId="7A1FE5AA" w14:textId="77777777" w:rsidR="00CE7BE7" w:rsidRDefault="00CE7BE7" w:rsidP="00CE7BE7">
      <w:pPr>
        <w:spacing w:after="0"/>
      </w:pPr>
      <w:r>
        <w:t xml:space="preserve">            </w:t>
      </w:r>
      <w:proofErr w:type="spellStart"/>
      <w:proofErr w:type="gramStart"/>
      <w:r>
        <w:t>color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whitesmoke</w:t>
      </w:r>
      <w:proofErr w:type="spellEnd"/>
      <w:r>
        <w:t>;</w:t>
      </w:r>
    </w:p>
    <w:p w14:paraId="34BA9C5A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margin :</w:t>
      </w:r>
      <w:proofErr w:type="gramEnd"/>
      <w:r>
        <w:t xml:space="preserve"> 50px;</w:t>
      </w:r>
    </w:p>
    <w:p w14:paraId="760CEA41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display :</w:t>
      </w:r>
      <w:proofErr w:type="gramEnd"/>
      <w:r>
        <w:t xml:space="preserve"> flex;</w:t>
      </w:r>
    </w:p>
    <w:p w14:paraId="6883BD57" w14:textId="77777777" w:rsidR="00CE7BE7" w:rsidRDefault="00CE7BE7" w:rsidP="00CE7BE7">
      <w:pPr>
        <w:spacing w:after="0"/>
      </w:pPr>
      <w:r>
        <w:t xml:space="preserve">            flex-</w:t>
      </w:r>
      <w:proofErr w:type="gramStart"/>
      <w:r>
        <w:t>direction :</w:t>
      </w:r>
      <w:proofErr w:type="gramEnd"/>
      <w:r>
        <w:t xml:space="preserve"> row;</w:t>
      </w:r>
    </w:p>
    <w:p w14:paraId="2103AB04" w14:textId="77777777" w:rsidR="00CE7BE7" w:rsidRDefault="00CE7BE7" w:rsidP="00CE7BE7">
      <w:pPr>
        <w:spacing w:after="0"/>
      </w:pPr>
      <w:r>
        <w:t xml:space="preserve">            justify-content: space-evenly;</w:t>
      </w:r>
    </w:p>
    <w:p w14:paraId="24C48E53" w14:textId="77777777" w:rsidR="00CE7BE7" w:rsidRDefault="00CE7BE7" w:rsidP="00CE7BE7">
      <w:pPr>
        <w:spacing w:after="0"/>
      </w:pPr>
      <w:r>
        <w:t xml:space="preserve">            text-</w:t>
      </w:r>
      <w:proofErr w:type="gramStart"/>
      <w:r>
        <w:t>align :</w:t>
      </w:r>
      <w:proofErr w:type="gramEnd"/>
      <w:r>
        <w:t xml:space="preserve"> </w:t>
      </w:r>
      <w:proofErr w:type="spellStart"/>
      <w:r>
        <w:t>center</w:t>
      </w:r>
      <w:proofErr w:type="spellEnd"/>
      <w:r>
        <w:t>;</w:t>
      </w:r>
    </w:p>
    <w:p w14:paraId="2394BFC6" w14:textId="77777777" w:rsidR="00CE7BE7" w:rsidRDefault="00CE7BE7" w:rsidP="00CE7BE7">
      <w:pPr>
        <w:spacing w:after="0"/>
      </w:pPr>
      <w:r>
        <w:t xml:space="preserve">        }</w:t>
      </w:r>
    </w:p>
    <w:p w14:paraId="1C8DDC8F" w14:textId="77777777" w:rsidR="00CE7BE7" w:rsidRDefault="00CE7BE7" w:rsidP="00CE7BE7">
      <w:pPr>
        <w:spacing w:after="0"/>
      </w:pPr>
    </w:p>
    <w:p w14:paraId="09531452" w14:textId="77777777" w:rsidR="00CE7BE7" w:rsidRDefault="00CE7BE7" w:rsidP="00CE7BE7">
      <w:pPr>
        <w:spacing w:after="0"/>
      </w:pPr>
      <w:r>
        <w:t xml:space="preserve">        </w:t>
      </w:r>
    </w:p>
    <w:p w14:paraId="533F545F" w14:textId="77777777" w:rsidR="00CE7BE7" w:rsidRDefault="00CE7BE7" w:rsidP="00CE7BE7">
      <w:pPr>
        <w:spacing w:after="0"/>
      </w:pPr>
      <w:r>
        <w:t xml:space="preserve">        </w:t>
      </w:r>
    </w:p>
    <w:p w14:paraId="3F949E66" w14:textId="77777777" w:rsidR="00CE7BE7" w:rsidRDefault="00CE7BE7" w:rsidP="00CE7BE7">
      <w:pPr>
        <w:spacing w:after="0"/>
      </w:pPr>
      <w:r>
        <w:t xml:space="preserve">    &lt;/style&gt;</w:t>
      </w:r>
    </w:p>
    <w:p w14:paraId="438D7962" w14:textId="77777777" w:rsidR="00CE7BE7" w:rsidRDefault="00CE7BE7" w:rsidP="00CE7BE7">
      <w:pPr>
        <w:spacing w:after="0"/>
      </w:pPr>
      <w:r>
        <w:t>&lt;/head&gt;</w:t>
      </w:r>
    </w:p>
    <w:p w14:paraId="257685A3" w14:textId="77777777" w:rsidR="00CE7BE7" w:rsidRDefault="00CE7BE7" w:rsidP="00CE7BE7">
      <w:pPr>
        <w:spacing w:after="0"/>
      </w:pPr>
    </w:p>
    <w:p w14:paraId="4EF17A4F" w14:textId="77777777" w:rsidR="00CE7BE7" w:rsidRDefault="00CE7BE7" w:rsidP="00CE7BE7">
      <w:pPr>
        <w:spacing w:after="0"/>
      </w:pPr>
      <w:r>
        <w:t>&lt;body&gt;</w:t>
      </w:r>
    </w:p>
    <w:p w14:paraId="20EDF61A" w14:textId="77777777" w:rsidR="00CE7BE7" w:rsidRDefault="00CE7BE7" w:rsidP="00CE7BE7">
      <w:pPr>
        <w:spacing w:after="0"/>
      </w:pPr>
      <w:r>
        <w:t xml:space="preserve">    &lt;div class="products-main"&gt;</w:t>
      </w:r>
    </w:p>
    <w:p w14:paraId="64070F45" w14:textId="77777777" w:rsidR="00CE7BE7" w:rsidRDefault="00CE7BE7" w:rsidP="00CE7BE7">
      <w:pPr>
        <w:spacing w:after="0"/>
      </w:pPr>
      <w:r>
        <w:t xml:space="preserve">        &lt;div class = "prod-row"&gt;</w:t>
      </w:r>
    </w:p>
    <w:p w14:paraId="7DE1C35F" w14:textId="77777777" w:rsidR="00CE7BE7" w:rsidRDefault="00CE7BE7" w:rsidP="00CE7BE7">
      <w:pPr>
        <w:spacing w:after="0"/>
      </w:pPr>
      <w:r>
        <w:t xml:space="preserve">        &lt;</w:t>
      </w:r>
      <w:proofErr w:type="spellStart"/>
      <w:r>
        <w:t>fieldset</w:t>
      </w:r>
      <w:proofErr w:type="spellEnd"/>
      <w:r>
        <w:t xml:space="preserve"> class="Products"&gt;</w:t>
      </w:r>
    </w:p>
    <w:p w14:paraId="591116A3" w14:textId="77777777" w:rsidR="00CE7BE7" w:rsidRDefault="00CE7BE7" w:rsidP="00CE7BE7">
      <w:pPr>
        <w:spacing w:after="0"/>
      </w:pPr>
      <w:r>
        <w:t xml:space="preserve">            &lt;legend class="prod-name"&gt;Apple Watch&lt;/legend&gt;</w:t>
      </w:r>
    </w:p>
    <w:p w14:paraId="7F9E4041" w14:textId="77777777" w:rsidR="00CE7BE7" w:rsidRDefault="00CE7BE7" w:rsidP="00CE7BE7">
      <w:pPr>
        <w:spacing w:after="0"/>
      </w:pPr>
      <w:r>
        <w:t xml:space="preserve">            &lt;div class="product" id="product"&gt;</w:t>
      </w:r>
    </w:p>
    <w:p w14:paraId="75140408" w14:textId="77777777" w:rsidR="00CE7BE7" w:rsidRDefault="00CE7BE7" w:rsidP="00CE7BE7">
      <w:pPr>
        <w:spacing w:after="0"/>
      </w:pPr>
      <w:r>
        <w:t xml:space="preserve">      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</w:t>
      </w:r>
      <w:proofErr w:type="gramStart"/>
      <w:r>
        <w:t>1.webp</w:t>
      </w:r>
      <w:proofErr w:type="gramEnd"/>
      <w:r>
        <w:t>" height = "300px"&gt;&lt;</w:t>
      </w:r>
      <w:proofErr w:type="spellStart"/>
      <w:r>
        <w:t>br</w:t>
      </w:r>
      <w:proofErr w:type="spellEnd"/>
      <w:r>
        <w:t>&gt;</w:t>
      </w:r>
    </w:p>
    <w:p w14:paraId="1BEBA204" w14:textId="77777777" w:rsidR="00CE7BE7" w:rsidRDefault="00CE7BE7" w:rsidP="00CE7BE7">
      <w:pPr>
        <w:spacing w:after="0"/>
      </w:pPr>
      <w:r>
        <w:t xml:space="preserve">                &lt;label class="prod-cost"&gt;$299&lt;/label&gt;</w:t>
      </w:r>
    </w:p>
    <w:p w14:paraId="39B337B7" w14:textId="77777777" w:rsidR="00CE7BE7" w:rsidRDefault="00CE7BE7" w:rsidP="00CE7BE7">
      <w:pPr>
        <w:spacing w:after="0"/>
      </w:pPr>
      <w:r>
        <w:t xml:space="preserve">                &lt;input type="number" class="</w:t>
      </w:r>
      <w:proofErr w:type="spellStart"/>
      <w:r>
        <w:t>quan</w:t>
      </w:r>
      <w:proofErr w:type="spellEnd"/>
      <w:r>
        <w:t>" id="</w:t>
      </w:r>
      <w:proofErr w:type="spellStart"/>
      <w:r>
        <w:t>quan</w:t>
      </w:r>
      <w:proofErr w:type="spellEnd"/>
      <w:r>
        <w:t>" min = 0&gt;</w:t>
      </w:r>
    </w:p>
    <w:p w14:paraId="2B6D2D2A" w14:textId="77777777" w:rsidR="00CE7BE7" w:rsidRDefault="00CE7BE7" w:rsidP="00CE7BE7">
      <w:pPr>
        <w:spacing w:after="0"/>
      </w:pPr>
      <w:r>
        <w:t xml:space="preserve">                &lt;div class="prod-tool-tip"&gt;</w:t>
      </w:r>
    </w:p>
    <w:p w14:paraId="166A7B41" w14:textId="77777777" w:rsidR="00CE7BE7" w:rsidRDefault="00CE7BE7" w:rsidP="00CE7BE7">
      <w:pPr>
        <w:spacing w:after="0"/>
      </w:pPr>
      <w:r>
        <w:t xml:space="preserve">                    The Apple Watch is a smartwatch developed by Apple Inc.</w:t>
      </w:r>
    </w:p>
    <w:p w14:paraId="0E071BAC" w14:textId="77777777" w:rsidR="00CE7BE7" w:rsidRDefault="00CE7BE7" w:rsidP="00CE7BE7">
      <w:pPr>
        <w:spacing w:after="0"/>
      </w:pPr>
      <w:r>
        <w:t xml:space="preserve">                &lt;/div&gt;</w:t>
      </w:r>
    </w:p>
    <w:p w14:paraId="41BD4BA8" w14:textId="77777777" w:rsidR="00CE7BE7" w:rsidRDefault="00CE7BE7" w:rsidP="00CE7BE7">
      <w:pPr>
        <w:spacing w:after="0"/>
      </w:pPr>
      <w:r>
        <w:t xml:space="preserve">            &lt;/div&gt;</w:t>
      </w:r>
    </w:p>
    <w:p w14:paraId="160C5263" w14:textId="77777777" w:rsidR="00CE7BE7" w:rsidRDefault="00CE7BE7" w:rsidP="00CE7BE7">
      <w:pPr>
        <w:spacing w:after="0"/>
      </w:pPr>
      <w:r>
        <w:t xml:space="preserve">            </w:t>
      </w:r>
    </w:p>
    <w:p w14:paraId="71C15815" w14:textId="77777777" w:rsidR="00CE7BE7" w:rsidRDefault="00CE7BE7" w:rsidP="00CE7BE7">
      <w:pPr>
        <w:spacing w:after="0"/>
      </w:pPr>
      <w:r>
        <w:t xml:space="preserve">        &lt;/</w:t>
      </w:r>
      <w:proofErr w:type="spellStart"/>
      <w:r>
        <w:t>fieldset</w:t>
      </w:r>
      <w:proofErr w:type="spellEnd"/>
      <w:r>
        <w:t>&gt;</w:t>
      </w:r>
    </w:p>
    <w:p w14:paraId="215D1FB5" w14:textId="77777777" w:rsidR="00CE7BE7" w:rsidRDefault="00CE7BE7" w:rsidP="00CE7BE7">
      <w:pPr>
        <w:spacing w:after="0"/>
      </w:pPr>
      <w:r>
        <w:t xml:space="preserve">        &lt;</w:t>
      </w:r>
      <w:proofErr w:type="spellStart"/>
      <w:r>
        <w:t>fieldset</w:t>
      </w:r>
      <w:proofErr w:type="spellEnd"/>
      <w:r>
        <w:t xml:space="preserve"> class="Products"&gt;</w:t>
      </w:r>
    </w:p>
    <w:p w14:paraId="0C9622D2" w14:textId="77777777" w:rsidR="00CE7BE7" w:rsidRDefault="00CE7BE7" w:rsidP="00CE7BE7">
      <w:pPr>
        <w:spacing w:after="0"/>
      </w:pPr>
      <w:r>
        <w:t xml:space="preserve">            &lt;legend class="prod-name"&gt;Samsung Galaxy Watch&lt;/legend&gt;</w:t>
      </w:r>
    </w:p>
    <w:p w14:paraId="76C29160" w14:textId="77777777" w:rsidR="00CE7BE7" w:rsidRDefault="00CE7BE7" w:rsidP="00CE7BE7">
      <w:pPr>
        <w:spacing w:after="0"/>
      </w:pPr>
      <w:r>
        <w:t xml:space="preserve">            &lt;div class="product" id="product"&gt;</w:t>
      </w:r>
    </w:p>
    <w:p w14:paraId="21500DD5" w14:textId="77777777" w:rsidR="00CE7BE7" w:rsidRDefault="00CE7BE7" w:rsidP="00CE7BE7">
      <w:pPr>
        <w:spacing w:after="0"/>
      </w:pPr>
      <w:r>
        <w:t xml:space="preserve">      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</w:t>
      </w:r>
      <w:proofErr w:type="gramStart"/>
      <w:r>
        <w:t>2.webp</w:t>
      </w:r>
      <w:proofErr w:type="gramEnd"/>
      <w:r>
        <w:t>" height="300px"&gt;&lt;</w:t>
      </w:r>
      <w:proofErr w:type="spellStart"/>
      <w:r>
        <w:t>br</w:t>
      </w:r>
      <w:proofErr w:type="spellEnd"/>
      <w:r>
        <w:t>&gt;</w:t>
      </w:r>
    </w:p>
    <w:p w14:paraId="172F64E5" w14:textId="77777777" w:rsidR="00CE7BE7" w:rsidRDefault="00CE7BE7" w:rsidP="00CE7BE7">
      <w:pPr>
        <w:spacing w:after="0"/>
      </w:pPr>
      <w:r>
        <w:t xml:space="preserve">                &lt;label class="prod-cost"&gt;$249&lt;/label&gt;</w:t>
      </w:r>
    </w:p>
    <w:p w14:paraId="103E67BB" w14:textId="77777777" w:rsidR="00CE7BE7" w:rsidRDefault="00CE7BE7" w:rsidP="00CE7BE7">
      <w:pPr>
        <w:spacing w:after="0"/>
      </w:pPr>
      <w:r>
        <w:t xml:space="preserve">                &lt;input type="number" class="</w:t>
      </w:r>
      <w:proofErr w:type="spellStart"/>
      <w:r>
        <w:t>quan</w:t>
      </w:r>
      <w:proofErr w:type="spellEnd"/>
      <w:r>
        <w:t>" id="</w:t>
      </w:r>
      <w:proofErr w:type="spellStart"/>
      <w:r>
        <w:t>quan</w:t>
      </w:r>
      <w:proofErr w:type="spellEnd"/>
      <w:r>
        <w:t>" min = 0&gt;</w:t>
      </w:r>
    </w:p>
    <w:p w14:paraId="451E2FCC" w14:textId="77777777" w:rsidR="00CE7BE7" w:rsidRDefault="00CE7BE7" w:rsidP="00CE7BE7">
      <w:pPr>
        <w:spacing w:after="0"/>
      </w:pPr>
      <w:r>
        <w:t xml:space="preserve">                &lt;div class="prod-tool-tip"&gt;</w:t>
      </w:r>
    </w:p>
    <w:p w14:paraId="321C8E29" w14:textId="77777777" w:rsidR="00CE7BE7" w:rsidRDefault="00CE7BE7" w:rsidP="00CE7BE7">
      <w:pPr>
        <w:spacing w:after="0"/>
      </w:pPr>
      <w:r>
        <w:t xml:space="preserve">                    The Samsung Galaxy Watch is a line of smartwatches developed by Samsung Electronics.</w:t>
      </w:r>
    </w:p>
    <w:p w14:paraId="0C8687B3" w14:textId="77777777" w:rsidR="00CE7BE7" w:rsidRDefault="00CE7BE7" w:rsidP="00CE7BE7">
      <w:pPr>
        <w:spacing w:after="0"/>
      </w:pPr>
      <w:r>
        <w:t xml:space="preserve">                &lt;/div&gt;</w:t>
      </w:r>
    </w:p>
    <w:p w14:paraId="20109879" w14:textId="77777777" w:rsidR="00CE7BE7" w:rsidRDefault="00CE7BE7" w:rsidP="00CE7BE7">
      <w:pPr>
        <w:spacing w:after="0"/>
      </w:pPr>
      <w:r>
        <w:t xml:space="preserve">            &lt;/div&gt;</w:t>
      </w:r>
    </w:p>
    <w:p w14:paraId="37B62782" w14:textId="77777777" w:rsidR="00CE7BE7" w:rsidRDefault="00CE7BE7" w:rsidP="00CE7BE7">
      <w:pPr>
        <w:spacing w:after="0"/>
      </w:pPr>
      <w:r>
        <w:t xml:space="preserve">        &lt;/</w:t>
      </w:r>
      <w:proofErr w:type="spellStart"/>
      <w:r>
        <w:t>fieldset</w:t>
      </w:r>
      <w:proofErr w:type="spellEnd"/>
      <w:r>
        <w:t>&gt;</w:t>
      </w:r>
    </w:p>
    <w:p w14:paraId="62167FFD" w14:textId="77777777" w:rsidR="00CE7BE7" w:rsidRDefault="00CE7BE7" w:rsidP="00CE7BE7">
      <w:pPr>
        <w:spacing w:after="0"/>
      </w:pPr>
      <w:r>
        <w:t xml:space="preserve">        &lt;</w:t>
      </w:r>
      <w:proofErr w:type="spellStart"/>
      <w:r>
        <w:t>fieldset</w:t>
      </w:r>
      <w:proofErr w:type="spellEnd"/>
      <w:r>
        <w:t xml:space="preserve"> class="Products"&gt;</w:t>
      </w:r>
    </w:p>
    <w:p w14:paraId="1438FDFB" w14:textId="77777777" w:rsidR="00CE7BE7" w:rsidRDefault="00CE7BE7" w:rsidP="00CE7BE7">
      <w:pPr>
        <w:spacing w:after="0"/>
      </w:pPr>
      <w:r>
        <w:t xml:space="preserve">            &lt;legend class="prod-name"&gt;Fitbit Versa&lt;/legend&gt;</w:t>
      </w:r>
    </w:p>
    <w:p w14:paraId="69743D54" w14:textId="77777777" w:rsidR="00CE7BE7" w:rsidRDefault="00CE7BE7" w:rsidP="00CE7BE7">
      <w:pPr>
        <w:spacing w:after="0"/>
      </w:pPr>
      <w:r>
        <w:t xml:space="preserve">            &lt;div class="product" id="product"&gt;</w:t>
      </w:r>
    </w:p>
    <w:p w14:paraId="2B61B3BB" w14:textId="77777777" w:rsidR="00CE7BE7" w:rsidRDefault="00CE7BE7" w:rsidP="00CE7BE7">
      <w:pPr>
        <w:spacing w:after="0"/>
      </w:pPr>
      <w:r>
        <w:t xml:space="preserve">      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</w:t>
      </w:r>
      <w:proofErr w:type="gramStart"/>
      <w:r>
        <w:t>3.webp</w:t>
      </w:r>
      <w:proofErr w:type="gramEnd"/>
      <w:r>
        <w:t>" height="300px"&gt;&lt;</w:t>
      </w:r>
      <w:proofErr w:type="spellStart"/>
      <w:r>
        <w:t>br</w:t>
      </w:r>
      <w:proofErr w:type="spellEnd"/>
      <w:r>
        <w:t>&gt;</w:t>
      </w:r>
    </w:p>
    <w:p w14:paraId="5E38DC35" w14:textId="77777777" w:rsidR="00CE7BE7" w:rsidRDefault="00CE7BE7" w:rsidP="00CE7BE7">
      <w:pPr>
        <w:spacing w:after="0"/>
      </w:pPr>
      <w:r>
        <w:t xml:space="preserve">                &lt;label class="prod-cost"&gt;$179&lt;/label&gt;</w:t>
      </w:r>
    </w:p>
    <w:p w14:paraId="4664BDD6" w14:textId="77777777" w:rsidR="00CE7BE7" w:rsidRDefault="00CE7BE7" w:rsidP="00CE7BE7">
      <w:pPr>
        <w:spacing w:after="0"/>
      </w:pPr>
      <w:r>
        <w:t xml:space="preserve">                &lt;input type="number" class="</w:t>
      </w:r>
      <w:proofErr w:type="spellStart"/>
      <w:r>
        <w:t>quan</w:t>
      </w:r>
      <w:proofErr w:type="spellEnd"/>
      <w:r>
        <w:t>" id="</w:t>
      </w:r>
      <w:proofErr w:type="spellStart"/>
      <w:r>
        <w:t>quan</w:t>
      </w:r>
      <w:proofErr w:type="spellEnd"/>
      <w:r>
        <w:t>" min = 0&gt;</w:t>
      </w:r>
    </w:p>
    <w:p w14:paraId="21D399C1" w14:textId="77777777" w:rsidR="00CE7BE7" w:rsidRDefault="00CE7BE7" w:rsidP="00CE7BE7">
      <w:pPr>
        <w:spacing w:after="0"/>
      </w:pPr>
      <w:r>
        <w:t xml:space="preserve">                &lt;div class="prod-tool-tip"&gt;</w:t>
      </w:r>
    </w:p>
    <w:p w14:paraId="4DBE40E0" w14:textId="77777777" w:rsidR="00CE7BE7" w:rsidRDefault="00CE7BE7" w:rsidP="00CE7BE7">
      <w:pPr>
        <w:spacing w:after="0"/>
      </w:pPr>
      <w:r>
        <w:t xml:space="preserve">                    The Fitbit Versa is a smartwatch developed by Fitbit Inc.</w:t>
      </w:r>
    </w:p>
    <w:p w14:paraId="16CBC152" w14:textId="77777777" w:rsidR="00CE7BE7" w:rsidRDefault="00CE7BE7" w:rsidP="00CE7BE7">
      <w:pPr>
        <w:spacing w:after="0"/>
      </w:pPr>
      <w:r>
        <w:t xml:space="preserve">                &lt;/div&gt;</w:t>
      </w:r>
    </w:p>
    <w:p w14:paraId="21C42881" w14:textId="77777777" w:rsidR="00CE7BE7" w:rsidRDefault="00CE7BE7" w:rsidP="00CE7BE7">
      <w:pPr>
        <w:spacing w:after="0"/>
      </w:pPr>
      <w:r>
        <w:t xml:space="preserve">            &lt;/div&gt;</w:t>
      </w:r>
    </w:p>
    <w:p w14:paraId="7D529BCD" w14:textId="77777777" w:rsidR="00CE7BE7" w:rsidRDefault="00CE7BE7" w:rsidP="00CE7BE7">
      <w:pPr>
        <w:spacing w:after="0"/>
      </w:pPr>
      <w:r>
        <w:t xml:space="preserve">        &lt;/</w:t>
      </w:r>
      <w:proofErr w:type="spellStart"/>
      <w:r>
        <w:t>fieldset</w:t>
      </w:r>
      <w:proofErr w:type="spellEnd"/>
      <w:r>
        <w:t>&gt;</w:t>
      </w:r>
    </w:p>
    <w:p w14:paraId="652FF77D" w14:textId="77777777" w:rsidR="00CE7BE7" w:rsidRDefault="00CE7BE7" w:rsidP="00CE7BE7">
      <w:pPr>
        <w:spacing w:after="0"/>
      </w:pPr>
      <w:r>
        <w:t xml:space="preserve">        &lt;/div&gt;</w:t>
      </w:r>
    </w:p>
    <w:p w14:paraId="7C366587" w14:textId="77777777" w:rsidR="00CE7BE7" w:rsidRDefault="00CE7BE7" w:rsidP="00CE7BE7">
      <w:pPr>
        <w:spacing w:after="0"/>
      </w:pPr>
      <w:r>
        <w:t xml:space="preserve">        &lt;div class="prod-row"&gt;</w:t>
      </w:r>
    </w:p>
    <w:p w14:paraId="4DE1D431" w14:textId="77777777" w:rsidR="00CE7BE7" w:rsidRDefault="00CE7BE7" w:rsidP="00CE7BE7">
      <w:pPr>
        <w:spacing w:after="0"/>
      </w:pPr>
      <w:r>
        <w:t xml:space="preserve">        &lt;</w:t>
      </w:r>
      <w:proofErr w:type="spellStart"/>
      <w:r>
        <w:t>fieldset</w:t>
      </w:r>
      <w:proofErr w:type="spellEnd"/>
      <w:r>
        <w:t xml:space="preserve"> class="Products"&gt;</w:t>
      </w:r>
    </w:p>
    <w:p w14:paraId="6B964838" w14:textId="77777777" w:rsidR="00CE7BE7" w:rsidRDefault="00CE7BE7" w:rsidP="00CE7BE7">
      <w:pPr>
        <w:spacing w:after="0"/>
      </w:pPr>
      <w:r>
        <w:t xml:space="preserve">            &lt;legend class="prod-name"&gt;Garmin Forerunner&lt;/legend&gt;</w:t>
      </w:r>
    </w:p>
    <w:p w14:paraId="7F5D862C" w14:textId="77777777" w:rsidR="00CE7BE7" w:rsidRDefault="00CE7BE7" w:rsidP="00CE7BE7">
      <w:pPr>
        <w:spacing w:after="0"/>
      </w:pPr>
      <w:r>
        <w:t xml:space="preserve">            &lt;div class="product" id="product"&gt;</w:t>
      </w:r>
    </w:p>
    <w:p w14:paraId="41F153AD" w14:textId="77777777" w:rsidR="00CE7BE7" w:rsidRDefault="00CE7BE7" w:rsidP="00CE7BE7">
      <w:pPr>
        <w:spacing w:after="0"/>
      </w:pPr>
      <w:r>
        <w:t xml:space="preserve">      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</w:t>
      </w:r>
      <w:proofErr w:type="gramStart"/>
      <w:r>
        <w:t>4.webp</w:t>
      </w:r>
      <w:proofErr w:type="gramEnd"/>
      <w:r>
        <w:t>" height="300px"&gt;&lt;</w:t>
      </w:r>
      <w:proofErr w:type="spellStart"/>
      <w:r>
        <w:t>br</w:t>
      </w:r>
      <w:proofErr w:type="spellEnd"/>
      <w:r>
        <w:t>&gt;</w:t>
      </w:r>
    </w:p>
    <w:p w14:paraId="6223D9E7" w14:textId="77777777" w:rsidR="00CE7BE7" w:rsidRDefault="00CE7BE7" w:rsidP="00CE7BE7">
      <w:pPr>
        <w:spacing w:after="0"/>
      </w:pPr>
      <w:r>
        <w:t xml:space="preserve">                &lt;label class="prod-cost"&gt;$199&lt;/label&gt;</w:t>
      </w:r>
    </w:p>
    <w:p w14:paraId="146B6CC1" w14:textId="77777777" w:rsidR="00CE7BE7" w:rsidRDefault="00CE7BE7" w:rsidP="00CE7BE7">
      <w:pPr>
        <w:spacing w:after="0"/>
      </w:pPr>
      <w:r>
        <w:t xml:space="preserve">                &lt;input type="number" class="</w:t>
      </w:r>
      <w:proofErr w:type="spellStart"/>
      <w:r>
        <w:t>quan</w:t>
      </w:r>
      <w:proofErr w:type="spellEnd"/>
      <w:r>
        <w:t>" id="</w:t>
      </w:r>
      <w:proofErr w:type="spellStart"/>
      <w:r>
        <w:t>quan</w:t>
      </w:r>
      <w:proofErr w:type="spellEnd"/>
      <w:r>
        <w:t>" min = 0&gt;</w:t>
      </w:r>
    </w:p>
    <w:p w14:paraId="7837E8EC" w14:textId="77777777" w:rsidR="00CE7BE7" w:rsidRDefault="00CE7BE7" w:rsidP="00CE7BE7">
      <w:pPr>
        <w:spacing w:after="0"/>
      </w:pPr>
      <w:r>
        <w:t xml:space="preserve">                &lt;div class="prod-tool-tip"&gt;</w:t>
      </w:r>
    </w:p>
    <w:p w14:paraId="13EFAA83" w14:textId="77777777" w:rsidR="00CE7BE7" w:rsidRDefault="00CE7BE7" w:rsidP="00CE7BE7">
      <w:pPr>
        <w:spacing w:after="0"/>
      </w:pPr>
      <w:r>
        <w:t xml:space="preserve">                    The Garmin Forerunner is a series of smartwatches developed by Garmin Ltd.</w:t>
      </w:r>
    </w:p>
    <w:p w14:paraId="6C6D11F8" w14:textId="77777777" w:rsidR="00CE7BE7" w:rsidRDefault="00CE7BE7" w:rsidP="00CE7BE7">
      <w:pPr>
        <w:spacing w:after="0"/>
      </w:pPr>
      <w:r>
        <w:t xml:space="preserve">                &lt;/div&gt;</w:t>
      </w:r>
    </w:p>
    <w:p w14:paraId="2F5741A5" w14:textId="77777777" w:rsidR="00CE7BE7" w:rsidRDefault="00CE7BE7" w:rsidP="00CE7BE7">
      <w:pPr>
        <w:spacing w:after="0"/>
      </w:pPr>
      <w:r>
        <w:t xml:space="preserve">            &lt;/div&gt;</w:t>
      </w:r>
    </w:p>
    <w:p w14:paraId="417E15CE" w14:textId="77777777" w:rsidR="00CE7BE7" w:rsidRDefault="00CE7BE7" w:rsidP="00CE7BE7">
      <w:pPr>
        <w:spacing w:after="0"/>
      </w:pPr>
      <w:r>
        <w:t xml:space="preserve">        &lt;/</w:t>
      </w:r>
      <w:proofErr w:type="spellStart"/>
      <w:r>
        <w:t>fieldset</w:t>
      </w:r>
      <w:proofErr w:type="spellEnd"/>
      <w:r>
        <w:t>&gt;</w:t>
      </w:r>
    </w:p>
    <w:p w14:paraId="1D1768E3" w14:textId="77777777" w:rsidR="00CE7BE7" w:rsidRDefault="00CE7BE7" w:rsidP="00CE7BE7">
      <w:pPr>
        <w:spacing w:after="0"/>
      </w:pPr>
      <w:r>
        <w:t xml:space="preserve">        &lt;</w:t>
      </w:r>
      <w:proofErr w:type="spellStart"/>
      <w:r>
        <w:t>fieldset</w:t>
      </w:r>
      <w:proofErr w:type="spellEnd"/>
      <w:r>
        <w:t xml:space="preserve"> class="Products"&gt;</w:t>
      </w:r>
    </w:p>
    <w:p w14:paraId="261F9945" w14:textId="77777777" w:rsidR="00CE7BE7" w:rsidRDefault="00CE7BE7" w:rsidP="00CE7BE7">
      <w:pPr>
        <w:spacing w:after="0"/>
      </w:pPr>
      <w:r>
        <w:t xml:space="preserve">            &lt;legend class="prod-name"&gt;Huawei Watch GT&lt;/legend&gt;</w:t>
      </w:r>
    </w:p>
    <w:p w14:paraId="2547A683" w14:textId="77777777" w:rsidR="00CE7BE7" w:rsidRDefault="00CE7BE7" w:rsidP="00CE7BE7">
      <w:pPr>
        <w:spacing w:after="0"/>
      </w:pPr>
      <w:r>
        <w:t xml:space="preserve">            &lt;div class="product" id="product"&gt;</w:t>
      </w:r>
    </w:p>
    <w:p w14:paraId="48CBBD24" w14:textId="77777777" w:rsidR="00CE7BE7" w:rsidRDefault="00CE7BE7" w:rsidP="00CE7BE7">
      <w:pPr>
        <w:spacing w:after="0"/>
      </w:pPr>
      <w:r>
        <w:t xml:space="preserve">      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</w:t>
      </w:r>
      <w:proofErr w:type="gramStart"/>
      <w:r>
        <w:t>5.webp</w:t>
      </w:r>
      <w:proofErr w:type="gramEnd"/>
      <w:r>
        <w:t>" height="300px"&gt;&lt;</w:t>
      </w:r>
      <w:proofErr w:type="spellStart"/>
      <w:r>
        <w:t>br</w:t>
      </w:r>
      <w:proofErr w:type="spellEnd"/>
      <w:r>
        <w:t>&gt;</w:t>
      </w:r>
    </w:p>
    <w:p w14:paraId="4B23E7D8" w14:textId="77777777" w:rsidR="00CE7BE7" w:rsidRDefault="00CE7BE7" w:rsidP="00CE7BE7">
      <w:pPr>
        <w:spacing w:after="0"/>
      </w:pPr>
      <w:r>
        <w:t xml:space="preserve">                &lt;label class="prod-cost"&gt;$229&lt;/label&gt;</w:t>
      </w:r>
    </w:p>
    <w:p w14:paraId="3B82142C" w14:textId="77777777" w:rsidR="00CE7BE7" w:rsidRDefault="00CE7BE7" w:rsidP="00CE7BE7">
      <w:pPr>
        <w:spacing w:after="0"/>
      </w:pPr>
      <w:r>
        <w:t xml:space="preserve">                &lt;input type="number" class="</w:t>
      </w:r>
      <w:proofErr w:type="spellStart"/>
      <w:r>
        <w:t>quan</w:t>
      </w:r>
      <w:proofErr w:type="spellEnd"/>
      <w:r>
        <w:t>" id="</w:t>
      </w:r>
      <w:proofErr w:type="spellStart"/>
      <w:r>
        <w:t>quan</w:t>
      </w:r>
      <w:proofErr w:type="spellEnd"/>
      <w:r>
        <w:t>" min = 0&gt;</w:t>
      </w:r>
    </w:p>
    <w:p w14:paraId="084CB980" w14:textId="77777777" w:rsidR="00CE7BE7" w:rsidRDefault="00CE7BE7" w:rsidP="00CE7BE7">
      <w:pPr>
        <w:spacing w:after="0"/>
      </w:pPr>
      <w:r>
        <w:t xml:space="preserve">                &lt;div class="prod-tool-tip"&gt;</w:t>
      </w:r>
    </w:p>
    <w:p w14:paraId="02750AFE" w14:textId="77777777" w:rsidR="00CE7BE7" w:rsidRDefault="00CE7BE7" w:rsidP="00CE7BE7">
      <w:pPr>
        <w:spacing w:after="0"/>
      </w:pPr>
      <w:r>
        <w:t xml:space="preserve">                    The Huawei Watch GT is a smartwatch developed by Huawei Technologies Co., Ltd.</w:t>
      </w:r>
    </w:p>
    <w:p w14:paraId="5F335B2F" w14:textId="77777777" w:rsidR="00CE7BE7" w:rsidRDefault="00CE7BE7" w:rsidP="00CE7BE7">
      <w:pPr>
        <w:spacing w:after="0"/>
      </w:pPr>
      <w:r>
        <w:t xml:space="preserve">                &lt;/div&gt;</w:t>
      </w:r>
    </w:p>
    <w:p w14:paraId="503DFAA9" w14:textId="77777777" w:rsidR="00CE7BE7" w:rsidRDefault="00CE7BE7" w:rsidP="00CE7BE7">
      <w:pPr>
        <w:spacing w:after="0"/>
      </w:pPr>
      <w:r>
        <w:t xml:space="preserve">            &lt;/div&gt;</w:t>
      </w:r>
    </w:p>
    <w:p w14:paraId="74C5F50A" w14:textId="77777777" w:rsidR="00CE7BE7" w:rsidRDefault="00CE7BE7" w:rsidP="00CE7BE7">
      <w:pPr>
        <w:spacing w:after="0"/>
      </w:pPr>
      <w:r>
        <w:t xml:space="preserve">        &lt;/</w:t>
      </w:r>
      <w:proofErr w:type="spellStart"/>
      <w:r>
        <w:t>fieldset</w:t>
      </w:r>
      <w:proofErr w:type="spellEnd"/>
      <w:r>
        <w:t>&gt;</w:t>
      </w:r>
    </w:p>
    <w:p w14:paraId="6956840E" w14:textId="77777777" w:rsidR="00CE7BE7" w:rsidRDefault="00CE7BE7" w:rsidP="00CE7BE7">
      <w:pPr>
        <w:spacing w:after="0"/>
      </w:pPr>
      <w:r>
        <w:t xml:space="preserve">        &lt;</w:t>
      </w:r>
      <w:proofErr w:type="spellStart"/>
      <w:r>
        <w:t>fieldset</w:t>
      </w:r>
      <w:proofErr w:type="spellEnd"/>
      <w:r>
        <w:t xml:space="preserve"> class="Products"&gt;</w:t>
      </w:r>
    </w:p>
    <w:p w14:paraId="3714FE01" w14:textId="77777777" w:rsidR="00CE7BE7" w:rsidRDefault="00CE7BE7" w:rsidP="00CE7BE7">
      <w:pPr>
        <w:spacing w:after="0"/>
      </w:pPr>
      <w:r>
        <w:t xml:space="preserve">            &lt;legend class="prod-name"&gt;Xiaomi Mi Watch&lt;/legend&gt;</w:t>
      </w:r>
    </w:p>
    <w:p w14:paraId="3B613BF0" w14:textId="77777777" w:rsidR="00CE7BE7" w:rsidRDefault="00CE7BE7" w:rsidP="00CE7BE7">
      <w:pPr>
        <w:spacing w:after="0"/>
      </w:pPr>
      <w:r>
        <w:t xml:space="preserve">            &lt;div class="product" id="product"&gt;</w:t>
      </w:r>
    </w:p>
    <w:p w14:paraId="1C453C48" w14:textId="77777777" w:rsidR="00CE7BE7" w:rsidRDefault="00CE7BE7" w:rsidP="00CE7BE7">
      <w:pPr>
        <w:spacing w:after="0"/>
      </w:pPr>
      <w:r>
        <w:t xml:space="preserve">      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</w:t>
      </w:r>
      <w:proofErr w:type="gramStart"/>
      <w:r>
        <w:t>6.webp</w:t>
      </w:r>
      <w:proofErr w:type="gramEnd"/>
      <w:r>
        <w:t>" height="300px"&gt;&lt;</w:t>
      </w:r>
      <w:proofErr w:type="spellStart"/>
      <w:r>
        <w:t>br</w:t>
      </w:r>
      <w:proofErr w:type="spellEnd"/>
      <w:r>
        <w:t>&gt;</w:t>
      </w:r>
    </w:p>
    <w:p w14:paraId="272664AF" w14:textId="77777777" w:rsidR="00CE7BE7" w:rsidRDefault="00CE7BE7" w:rsidP="00CE7BE7">
      <w:pPr>
        <w:spacing w:after="0"/>
      </w:pPr>
      <w:r>
        <w:t xml:space="preserve">                &lt;label class="prod-cost"&gt;$129&lt;/label&gt;</w:t>
      </w:r>
    </w:p>
    <w:p w14:paraId="06F14ED7" w14:textId="77777777" w:rsidR="00CE7BE7" w:rsidRDefault="00CE7BE7" w:rsidP="00CE7BE7">
      <w:pPr>
        <w:spacing w:after="0"/>
      </w:pPr>
      <w:r>
        <w:t xml:space="preserve">                &lt;input type="number" class="</w:t>
      </w:r>
      <w:proofErr w:type="spellStart"/>
      <w:r>
        <w:t>quan</w:t>
      </w:r>
      <w:proofErr w:type="spellEnd"/>
      <w:r>
        <w:t>" id="</w:t>
      </w:r>
      <w:proofErr w:type="spellStart"/>
      <w:r>
        <w:t>quan</w:t>
      </w:r>
      <w:proofErr w:type="spellEnd"/>
      <w:r>
        <w:t>" min = 0&gt;</w:t>
      </w:r>
    </w:p>
    <w:p w14:paraId="726A4999" w14:textId="77777777" w:rsidR="00CE7BE7" w:rsidRDefault="00CE7BE7" w:rsidP="00CE7BE7">
      <w:pPr>
        <w:spacing w:after="0"/>
      </w:pPr>
      <w:r>
        <w:t xml:space="preserve">                &lt;div class="prod-tool-tip"&gt;</w:t>
      </w:r>
    </w:p>
    <w:p w14:paraId="729654F6" w14:textId="77777777" w:rsidR="00CE7BE7" w:rsidRDefault="00CE7BE7" w:rsidP="00CE7BE7">
      <w:pPr>
        <w:spacing w:after="0"/>
      </w:pPr>
      <w:r>
        <w:t xml:space="preserve">                    The Xiaomi Mi Watch is a smartwatch developed by Xiaomi Corporation.</w:t>
      </w:r>
    </w:p>
    <w:p w14:paraId="0C464E3E" w14:textId="77777777" w:rsidR="00CE7BE7" w:rsidRDefault="00CE7BE7" w:rsidP="00CE7BE7">
      <w:pPr>
        <w:spacing w:after="0"/>
      </w:pPr>
      <w:r>
        <w:t xml:space="preserve">                &lt;/div&gt;</w:t>
      </w:r>
    </w:p>
    <w:p w14:paraId="00345128" w14:textId="77777777" w:rsidR="00CE7BE7" w:rsidRDefault="00CE7BE7" w:rsidP="00CE7BE7">
      <w:pPr>
        <w:spacing w:after="0"/>
      </w:pPr>
      <w:r>
        <w:t xml:space="preserve">            &lt;/div&gt;</w:t>
      </w:r>
    </w:p>
    <w:p w14:paraId="721A1A95" w14:textId="77777777" w:rsidR="00CE7BE7" w:rsidRDefault="00CE7BE7" w:rsidP="00CE7BE7">
      <w:pPr>
        <w:spacing w:after="0"/>
      </w:pPr>
      <w:r>
        <w:t xml:space="preserve">        &lt;/</w:t>
      </w:r>
      <w:proofErr w:type="spellStart"/>
      <w:r>
        <w:t>fieldset</w:t>
      </w:r>
      <w:proofErr w:type="spellEnd"/>
      <w:r>
        <w:t>&gt;</w:t>
      </w:r>
    </w:p>
    <w:p w14:paraId="6E7AC907" w14:textId="77777777" w:rsidR="00CE7BE7" w:rsidRDefault="00CE7BE7" w:rsidP="00CE7BE7">
      <w:pPr>
        <w:spacing w:after="0"/>
      </w:pPr>
      <w:r>
        <w:t xml:space="preserve">        &lt;/div&gt;</w:t>
      </w:r>
    </w:p>
    <w:p w14:paraId="777F065A" w14:textId="77777777" w:rsidR="00CE7BE7" w:rsidRDefault="00CE7BE7" w:rsidP="00CE7BE7">
      <w:pPr>
        <w:spacing w:after="0"/>
      </w:pPr>
      <w:r>
        <w:t xml:space="preserve">        &lt;div class="prod-row"&gt;</w:t>
      </w:r>
    </w:p>
    <w:p w14:paraId="5F23B1CA" w14:textId="77777777" w:rsidR="00CE7BE7" w:rsidRDefault="00CE7BE7" w:rsidP="00CE7BE7">
      <w:pPr>
        <w:spacing w:after="0"/>
      </w:pPr>
      <w:r>
        <w:t xml:space="preserve">        &lt;</w:t>
      </w:r>
      <w:proofErr w:type="spellStart"/>
      <w:r>
        <w:t>fieldset</w:t>
      </w:r>
      <w:proofErr w:type="spellEnd"/>
      <w:r>
        <w:t xml:space="preserve"> class="Products"&gt;</w:t>
      </w:r>
    </w:p>
    <w:p w14:paraId="77687F67" w14:textId="77777777" w:rsidR="00CE7BE7" w:rsidRDefault="00CE7BE7" w:rsidP="00CE7BE7">
      <w:pPr>
        <w:spacing w:after="0"/>
      </w:pPr>
      <w:r>
        <w:t xml:space="preserve">            &lt;legend class="prod-name"&gt;Fossil Gen 5&lt;/legend&gt;</w:t>
      </w:r>
    </w:p>
    <w:p w14:paraId="7EEC7745" w14:textId="77777777" w:rsidR="00CE7BE7" w:rsidRDefault="00CE7BE7" w:rsidP="00CE7BE7">
      <w:pPr>
        <w:spacing w:after="0"/>
      </w:pPr>
      <w:r>
        <w:t xml:space="preserve">            &lt;div class="product" id="product"&gt;</w:t>
      </w:r>
    </w:p>
    <w:p w14:paraId="50A87EC9" w14:textId="77777777" w:rsidR="00CE7BE7" w:rsidRDefault="00CE7BE7" w:rsidP="00CE7BE7">
      <w:pPr>
        <w:spacing w:after="0"/>
      </w:pPr>
      <w:r>
        <w:t xml:space="preserve">      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</w:t>
      </w:r>
      <w:proofErr w:type="gramStart"/>
      <w:r>
        <w:t>7.webp</w:t>
      </w:r>
      <w:proofErr w:type="gramEnd"/>
      <w:r>
        <w:t>" height="300px"&gt;&lt;</w:t>
      </w:r>
      <w:proofErr w:type="spellStart"/>
      <w:r>
        <w:t>br</w:t>
      </w:r>
      <w:proofErr w:type="spellEnd"/>
      <w:r>
        <w:t>&gt;</w:t>
      </w:r>
    </w:p>
    <w:p w14:paraId="6B14D470" w14:textId="77777777" w:rsidR="00CE7BE7" w:rsidRDefault="00CE7BE7" w:rsidP="00CE7BE7">
      <w:pPr>
        <w:spacing w:after="0"/>
      </w:pPr>
      <w:r>
        <w:t xml:space="preserve">                &lt;label class="prod-cost"&gt;$295&lt;/label&gt;</w:t>
      </w:r>
    </w:p>
    <w:p w14:paraId="1926AA5A" w14:textId="77777777" w:rsidR="00CE7BE7" w:rsidRDefault="00CE7BE7" w:rsidP="00CE7BE7">
      <w:pPr>
        <w:spacing w:after="0"/>
      </w:pPr>
      <w:r>
        <w:t xml:space="preserve">                &lt;input type="number" class="</w:t>
      </w:r>
      <w:proofErr w:type="spellStart"/>
      <w:r>
        <w:t>quan</w:t>
      </w:r>
      <w:proofErr w:type="spellEnd"/>
      <w:r>
        <w:t>" id="</w:t>
      </w:r>
      <w:proofErr w:type="spellStart"/>
      <w:r>
        <w:t>quan</w:t>
      </w:r>
      <w:proofErr w:type="spellEnd"/>
      <w:r>
        <w:t>" min = 0&gt;</w:t>
      </w:r>
    </w:p>
    <w:p w14:paraId="7B61F444" w14:textId="77777777" w:rsidR="00CE7BE7" w:rsidRDefault="00CE7BE7" w:rsidP="00CE7BE7">
      <w:pPr>
        <w:spacing w:after="0"/>
      </w:pPr>
      <w:r>
        <w:t xml:space="preserve">                &lt;div class="prod-tool-tip"&gt;</w:t>
      </w:r>
    </w:p>
    <w:p w14:paraId="77E4D008" w14:textId="77777777" w:rsidR="00CE7BE7" w:rsidRDefault="00CE7BE7" w:rsidP="00CE7BE7">
      <w:pPr>
        <w:spacing w:after="0"/>
      </w:pPr>
      <w:r>
        <w:t xml:space="preserve">                    The Fossil Gen 5 is a smartwatch developed by Fossil Group.</w:t>
      </w:r>
    </w:p>
    <w:p w14:paraId="200DC283" w14:textId="77777777" w:rsidR="00CE7BE7" w:rsidRDefault="00CE7BE7" w:rsidP="00CE7BE7">
      <w:pPr>
        <w:spacing w:after="0"/>
      </w:pPr>
      <w:r>
        <w:t xml:space="preserve">                &lt;/div&gt;</w:t>
      </w:r>
    </w:p>
    <w:p w14:paraId="4AEBDBF4" w14:textId="77777777" w:rsidR="00CE7BE7" w:rsidRDefault="00CE7BE7" w:rsidP="00CE7BE7">
      <w:pPr>
        <w:spacing w:after="0"/>
      </w:pPr>
      <w:r>
        <w:t xml:space="preserve">            &lt;/div&gt;</w:t>
      </w:r>
    </w:p>
    <w:p w14:paraId="5561FA9A" w14:textId="77777777" w:rsidR="00CE7BE7" w:rsidRDefault="00CE7BE7" w:rsidP="00CE7BE7">
      <w:pPr>
        <w:spacing w:after="0"/>
      </w:pPr>
      <w:r>
        <w:t xml:space="preserve">        &lt;/</w:t>
      </w:r>
      <w:proofErr w:type="spellStart"/>
      <w:r>
        <w:t>fieldset</w:t>
      </w:r>
      <w:proofErr w:type="spellEnd"/>
      <w:r>
        <w:t>&gt;</w:t>
      </w:r>
    </w:p>
    <w:p w14:paraId="2AD7D36B" w14:textId="77777777" w:rsidR="00CE7BE7" w:rsidRDefault="00CE7BE7" w:rsidP="00CE7BE7">
      <w:pPr>
        <w:spacing w:after="0"/>
      </w:pPr>
      <w:r>
        <w:t xml:space="preserve">        &lt;</w:t>
      </w:r>
      <w:proofErr w:type="spellStart"/>
      <w:r>
        <w:t>fieldset</w:t>
      </w:r>
      <w:proofErr w:type="spellEnd"/>
      <w:r>
        <w:t xml:space="preserve"> class="Products"&gt;</w:t>
      </w:r>
    </w:p>
    <w:p w14:paraId="34D671CF" w14:textId="77777777" w:rsidR="00CE7BE7" w:rsidRDefault="00CE7BE7" w:rsidP="00CE7BE7">
      <w:pPr>
        <w:spacing w:after="0"/>
      </w:pPr>
      <w:r>
        <w:t xml:space="preserve">            &lt;legend class="prod-name"&gt;</w:t>
      </w:r>
      <w:proofErr w:type="spellStart"/>
      <w:r>
        <w:t>TicWatch</w:t>
      </w:r>
      <w:proofErr w:type="spellEnd"/>
      <w:r>
        <w:t xml:space="preserve"> Pro 3&lt;/legend&gt;</w:t>
      </w:r>
    </w:p>
    <w:p w14:paraId="21D8E60C" w14:textId="77777777" w:rsidR="00CE7BE7" w:rsidRDefault="00CE7BE7" w:rsidP="00CE7BE7">
      <w:pPr>
        <w:spacing w:after="0"/>
      </w:pPr>
      <w:r>
        <w:t xml:space="preserve">            &lt;div class="product" id="product"&gt;</w:t>
      </w:r>
    </w:p>
    <w:p w14:paraId="18FE17A7" w14:textId="77777777" w:rsidR="00CE7BE7" w:rsidRDefault="00CE7BE7" w:rsidP="00CE7BE7">
      <w:pPr>
        <w:spacing w:after="0"/>
      </w:pPr>
      <w:r>
        <w:t xml:space="preserve">      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</w:t>
      </w:r>
      <w:proofErr w:type="gramStart"/>
      <w:r>
        <w:t>8.webp</w:t>
      </w:r>
      <w:proofErr w:type="gramEnd"/>
      <w:r>
        <w:t>" height="300px"&gt;&lt;</w:t>
      </w:r>
      <w:proofErr w:type="spellStart"/>
      <w:r>
        <w:t>br</w:t>
      </w:r>
      <w:proofErr w:type="spellEnd"/>
      <w:r>
        <w:t>&gt;</w:t>
      </w:r>
    </w:p>
    <w:p w14:paraId="66DE2B78" w14:textId="77777777" w:rsidR="00CE7BE7" w:rsidRDefault="00CE7BE7" w:rsidP="00CE7BE7">
      <w:pPr>
        <w:spacing w:after="0"/>
      </w:pPr>
      <w:r>
        <w:t xml:space="preserve">                &lt;label class="prod-cost"&gt;$299&lt;/label&gt;</w:t>
      </w:r>
    </w:p>
    <w:p w14:paraId="74369792" w14:textId="77777777" w:rsidR="00CE7BE7" w:rsidRDefault="00CE7BE7" w:rsidP="00CE7BE7">
      <w:pPr>
        <w:spacing w:after="0"/>
      </w:pPr>
      <w:r>
        <w:t xml:space="preserve">                &lt;input type="number" class="</w:t>
      </w:r>
      <w:proofErr w:type="spellStart"/>
      <w:r>
        <w:t>quan</w:t>
      </w:r>
      <w:proofErr w:type="spellEnd"/>
      <w:r>
        <w:t>" id="</w:t>
      </w:r>
      <w:proofErr w:type="spellStart"/>
      <w:r>
        <w:t>quan</w:t>
      </w:r>
      <w:proofErr w:type="spellEnd"/>
      <w:r>
        <w:t>" min = 0&gt;</w:t>
      </w:r>
    </w:p>
    <w:p w14:paraId="6D61BB57" w14:textId="77777777" w:rsidR="00CE7BE7" w:rsidRDefault="00CE7BE7" w:rsidP="00CE7BE7">
      <w:pPr>
        <w:spacing w:after="0"/>
      </w:pPr>
      <w:r>
        <w:t xml:space="preserve">                &lt;div class="prod-tool-tip"&gt;</w:t>
      </w:r>
    </w:p>
    <w:p w14:paraId="595CE9D2" w14:textId="77777777" w:rsidR="00CE7BE7" w:rsidRDefault="00CE7BE7" w:rsidP="00CE7BE7">
      <w:pPr>
        <w:spacing w:after="0"/>
      </w:pPr>
      <w:r>
        <w:t xml:space="preserve">                    The </w:t>
      </w:r>
      <w:proofErr w:type="spellStart"/>
      <w:r>
        <w:t>TicWatch</w:t>
      </w:r>
      <w:proofErr w:type="spellEnd"/>
      <w:r>
        <w:t xml:space="preserve"> Pro 3 is a smartwatch developed by </w:t>
      </w:r>
      <w:proofErr w:type="spellStart"/>
      <w:r>
        <w:t>Mobvoi</w:t>
      </w:r>
      <w:proofErr w:type="spellEnd"/>
      <w:r>
        <w:t>.</w:t>
      </w:r>
    </w:p>
    <w:p w14:paraId="5C8308CF" w14:textId="77777777" w:rsidR="00CE7BE7" w:rsidRDefault="00CE7BE7" w:rsidP="00CE7BE7">
      <w:pPr>
        <w:spacing w:after="0"/>
      </w:pPr>
      <w:r>
        <w:t xml:space="preserve">                &lt;/div&gt;</w:t>
      </w:r>
    </w:p>
    <w:p w14:paraId="29F5E024" w14:textId="77777777" w:rsidR="00CE7BE7" w:rsidRDefault="00CE7BE7" w:rsidP="00CE7BE7">
      <w:pPr>
        <w:spacing w:after="0"/>
      </w:pPr>
      <w:r>
        <w:t xml:space="preserve">            &lt;/div&gt;</w:t>
      </w:r>
    </w:p>
    <w:p w14:paraId="58A490FB" w14:textId="77777777" w:rsidR="00CE7BE7" w:rsidRDefault="00CE7BE7" w:rsidP="00CE7BE7">
      <w:pPr>
        <w:spacing w:after="0"/>
      </w:pPr>
      <w:r>
        <w:t xml:space="preserve">        &lt;/</w:t>
      </w:r>
      <w:proofErr w:type="spellStart"/>
      <w:r>
        <w:t>fieldset</w:t>
      </w:r>
      <w:proofErr w:type="spellEnd"/>
      <w:r>
        <w:t>&gt;</w:t>
      </w:r>
    </w:p>
    <w:p w14:paraId="3C5AC719" w14:textId="77777777" w:rsidR="00CE7BE7" w:rsidRDefault="00CE7BE7" w:rsidP="00CE7BE7">
      <w:pPr>
        <w:spacing w:after="0"/>
      </w:pPr>
      <w:r>
        <w:t xml:space="preserve">        &lt;</w:t>
      </w:r>
      <w:proofErr w:type="spellStart"/>
      <w:r>
        <w:t>fieldset</w:t>
      </w:r>
      <w:proofErr w:type="spellEnd"/>
      <w:r>
        <w:t xml:space="preserve"> class="Products"&gt;</w:t>
      </w:r>
    </w:p>
    <w:p w14:paraId="0194E2BA" w14:textId="77777777" w:rsidR="00CE7BE7" w:rsidRDefault="00CE7BE7" w:rsidP="00CE7BE7">
      <w:pPr>
        <w:spacing w:after="0"/>
      </w:pPr>
      <w:r>
        <w:t xml:space="preserve">            &lt;legend class="prod-name"&gt;Garmin Venu </w:t>
      </w:r>
      <w:proofErr w:type="spellStart"/>
      <w:r>
        <w:t>Sq</w:t>
      </w:r>
      <w:proofErr w:type="spellEnd"/>
      <w:r>
        <w:t>&lt;/legend&gt;</w:t>
      </w:r>
    </w:p>
    <w:p w14:paraId="47CAA87A" w14:textId="77777777" w:rsidR="00CE7BE7" w:rsidRDefault="00CE7BE7" w:rsidP="00CE7BE7">
      <w:pPr>
        <w:spacing w:after="0"/>
      </w:pPr>
      <w:r>
        <w:t xml:space="preserve">            &lt;div class="product" id="product"&gt;</w:t>
      </w:r>
    </w:p>
    <w:p w14:paraId="44AE1EEC" w14:textId="77777777" w:rsidR="00CE7BE7" w:rsidRDefault="00CE7BE7" w:rsidP="00CE7BE7">
      <w:pPr>
        <w:spacing w:after="0"/>
      </w:pPr>
      <w:r>
        <w:t xml:space="preserve">      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</w:t>
      </w:r>
      <w:proofErr w:type="gramStart"/>
      <w:r>
        <w:t>9.webp</w:t>
      </w:r>
      <w:proofErr w:type="gramEnd"/>
      <w:r>
        <w:t>" height="300px"&gt;&lt;</w:t>
      </w:r>
      <w:proofErr w:type="spellStart"/>
      <w:r>
        <w:t>br</w:t>
      </w:r>
      <w:proofErr w:type="spellEnd"/>
      <w:r>
        <w:t>&gt;</w:t>
      </w:r>
    </w:p>
    <w:p w14:paraId="66E5176D" w14:textId="77777777" w:rsidR="00CE7BE7" w:rsidRDefault="00CE7BE7" w:rsidP="00CE7BE7">
      <w:pPr>
        <w:spacing w:after="0"/>
      </w:pPr>
      <w:r>
        <w:t xml:space="preserve">                &lt;label class="prod-cost"&gt;$199&lt;/label&gt;</w:t>
      </w:r>
    </w:p>
    <w:p w14:paraId="7DC0ACAD" w14:textId="77777777" w:rsidR="00CE7BE7" w:rsidRDefault="00CE7BE7" w:rsidP="00CE7BE7">
      <w:pPr>
        <w:spacing w:after="0"/>
      </w:pPr>
      <w:r>
        <w:t xml:space="preserve">                &lt;input type="number" class="</w:t>
      </w:r>
      <w:proofErr w:type="spellStart"/>
      <w:r>
        <w:t>quan</w:t>
      </w:r>
      <w:proofErr w:type="spellEnd"/>
      <w:r>
        <w:t>" id="</w:t>
      </w:r>
      <w:proofErr w:type="spellStart"/>
      <w:r>
        <w:t>quan</w:t>
      </w:r>
      <w:proofErr w:type="spellEnd"/>
      <w:r>
        <w:t>" min = 0&gt;</w:t>
      </w:r>
    </w:p>
    <w:p w14:paraId="63AD6141" w14:textId="77777777" w:rsidR="00CE7BE7" w:rsidRDefault="00CE7BE7" w:rsidP="00CE7BE7">
      <w:pPr>
        <w:spacing w:after="0"/>
      </w:pPr>
      <w:r>
        <w:t xml:space="preserve">                &lt;div class="prod-tool-tip"&gt;</w:t>
      </w:r>
    </w:p>
    <w:p w14:paraId="0D78F6EC" w14:textId="77777777" w:rsidR="00CE7BE7" w:rsidRDefault="00CE7BE7" w:rsidP="00CE7BE7">
      <w:pPr>
        <w:spacing w:after="0"/>
      </w:pPr>
      <w:r>
        <w:t xml:space="preserve">                    The Garmin Venu </w:t>
      </w:r>
      <w:proofErr w:type="spellStart"/>
      <w:r>
        <w:t>Sq</w:t>
      </w:r>
      <w:proofErr w:type="spellEnd"/>
      <w:r>
        <w:t xml:space="preserve"> is a smartwatch developed by Garmin Ltd.</w:t>
      </w:r>
    </w:p>
    <w:p w14:paraId="74A57C52" w14:textId="77777777" w:rsidR="00CE7BE7" w:rsidRDefault="00CE7BE7" w:rsidP="00CE7BE7">
      <w:pPr>
        <w:spacing w:after="0"/>
      </w:pPr>
      <w:r>
        <w:t xml:space="preserve">                &lt;/div&gt;</w:t>
      </w:r>
    </w:p>
    <w:p w14:paraId="0B9F45A9" w14:textId="77777777" w:rsidR="00CE7BE7" w:rsidRDefault="00CE7BE7" w:rsidP="00CE7BE7">
      <w:pPr>
        <w:spacing w:after="0"/>
      </w:pPr>
      <w:r>
        <w:t xml:space="preserve">            &lt;/div&gt;</w:t>
      </w:r>
    </w:p>
    <w:p w14:paraId="78401F36" w14:textId="77777777" w:rsidR="00CE7BE7" w:rsidRDefault="00CE7BE7" w:rsidP="00CE7BE7">
      <w:pPr>
        <w:spacing w:after="0"/>
      </w:pPr>
      <w:r>
        <w:t xml:space="preserve">        &lt;/</w:t>
      </w:r>
      <w:proofErr w:type="spellStart"/>
      <w:r>
        <w:t>fieldset</w:t>
      </w:r>
      <w:proofErr w:type="spellEnd"/>
      <w:r>
        <w:t>&gt;</w:t>
      </w:r>
    </w:p>
    <w:p w14:paraId="4EFA4B02" w14:textId="77777777" w:rsidR="00CE7BE7" w:rsidRDefault="00CE7BE7" w:rsidP="00CE7BE7">
      <w:pPr>
        <w:spacing w:after="0"/>
      </w:pPr>
      <w:r>
        <w:t xml:space="preserve">        &lt;/div&gt;</w:t>
      </w:r>
    </w:p>
    <w:p w14:paraId="731C773F" w14:textId="77777777" w:rsidR="00CE7BE7" w:rsidRDefault="00CE7BE7" w:rsidP="00CE7BE7">
      <w:pPr>
        <w:spacing w:after="0"/>
      </w:pPr>
      <w:r>
        <w:t xml:space="preserve">        &lt;div class="prod-row"&gt;</w:t>
      </w:r>
    </w:p>
    <w:p w14:paraId="26179ED4" w14:textId="77777777" w:rsidR="00CE7BE7" w:rsidRDefault="00CE7BE7" w:rsidP="00CE7BE7">
      <w:pPr>
        <w:spacing w:after="0"/>
      </w:pPr>
      <w:r>
        <w:t xml:space="preserve">        &lt;</w:t>
      </w:r>
      <w:proofErr w:type="spellStart"/>
      <w:r>
        <w:t>fieldset</w:t>
      </w:r>
      <w:proofErr w:type="spellEnd"/>
      <w:r>
        <w:t xml:space="preserve"> class="Products"&gt;</w:t>
      </w:r>
    </w:p>
    <w:p w14:paraId="7334F711" w14:textId="77777777" w:rsidR="00CE7BE7" w:rsidRDefault="00CE7BE7" w:rsidP="00CE7BE7">
      <w:pPr>
        <w:spacing w:after="0"/>
      </w:pPr>
      <w:r>
        <w:t xml:space="preserve">            &lt;legend class="prod-name"&gt;</w:t>
      </w:r>
      <w:proofErr w:type="spellStart"/>
      <w:r>
        <w:t>Amazfit</w:t>
      </w:r>
      <w:proofErr w:type="spellEnd"/>
      <w:r>
        <w:t xml:space="preserve"> </w:t>
      </w:r>
      <w:proofErr w:type="spellStart"/>
      <w:r>
        <w:t>Bip</w:t>
      </w:r>
      <w:proofErr w:type="spellEnd"/>
      <w:r>
        <w:t xml:space="preserve"> U&lt;/legend&gt;</w:t>
      </w:r>
    </w:p>
    <w:p w14:paraId="51F72F07" w14:textId="77777777" w:rsidR="00CE7BE7" w:rsidRDefault="00CE7BE7" w:rsidP="00CE7BE7">
      <w:pPr>
        <w:spacing w:after="0"/>
      </w:pPr>
      <w:r>
        <w:t xml:space="preserve">            &lt;div class="product" id="product"&gt;</w:t>
      </w:r>
    </w:p>
    <w:p w14:paraId="12D3F018" w14:textId="77777777" w:rsidR="00CE7BE7" w:rsidRDefault="00CE7BE7" w:rsidP="00CE7BE7">
      <w:pPr>
        <w:spacing w:after="0"/>
      </w:pPr>
      <w:r>
        <w:t xml:space="preserve">      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</w:t>
      </w:r>
      <w:proofErr w:type="gramStart"/>
      <w:r>
        <w:t>10.webp</w:t>
      </w:r>
      <w:proofErr w:type="gramEnd"/>
      <w:r>
        <w:t>" height="300px"&gt;&lt;</w:t>
      </w:r>
      <w:proofErr w:type="spellStart"/>
      <w:r>
        <w:t>br</w:t>
      </w:r>
      <w:proofErr w:type="spellEnd"/>
      <w:r>
        <w:t>&gt;</w:t>
      </w:r>
    </w:p>
    <w:p w14:paraId="67AE864F" w14:textId="77777777" w:rsidR="00CE7BE7" w:rsidRDefault="00CE7BE7" w:rsidP="00CE7BE7">
      <w:pPr>
        <w:spacing w:after="0"/>
      </w:pPr>
      <w:r>
        <w:t xml:space="preserve">                &lt;label class="prod-cost"&gt;$49&lt;/label&gt;</w:t>
      </w:r>
    </w:p>
    <w:p w14:paraId="2D636A61" w14:textId="77777777" w:rsidR="00CE7BE7" w:rsidRDefault="00CE7BE7" w:rsidP="00CE7BE7">
      <w:pPr>
        <w:spacing w:after="0"/>
      </w:pPr>
      <w:r>
        <w:t xml:space="preserve">                &lt;input type="number" class="</w:t>
      </w:r>
      <w:proofErr w:type="spellStart"/>
      <w:r>
        <w:t>quan</w:t>
      </w:r>
      <w:proofErr w:type="spellEnd"/>
      <w:r>
        <w:t>" id="</w:t>
      </w:r>
      <w:proofErr w:type="spellStart"/>
      <w:r>
        <w:t>quan</w:t>
      </w:r>
      <w:proofErr w:type="spellEnd"/>
      <w:r>
        <w:t>" min = 0&gt;</w:t>
      </w:r>
    </w:p>
    <w:p w14:paraId="59F4D15F" w14:textId="77777777" w:rsidR="00CE7BE7" w:rsidRDefault="00CE7BE7" w:rsidP="00CE7BE7">
      <w:pPr>
        <w:spacing w:after="0"/>
      </w:pPr>
      <w:r>
        <w:t xml:space="preserve">                &lt;div class="prod-tool-tip"&gt;</w:t>
      </w:r>
    </w:p>
    <w:p w14:paraId="201103F4" w14:textId="77777777" w:rsidR="00CE7BE7" w:rsidRDefault="00CE7BE7" w:rsidP="00CE7BE7">
      <w:pPr>
        <w:spacing w:after="0"/>
      </w:pPr>
      <w:r>
        <w:t xml:space="preserve">                    The </w:t>
      </w:r>
      <w:proofErr w:type="spellStart"/>
      <w:r>
        <w:t>Amazfit</w:t>
      </w:r>
      <w:proofErr w:type="spellEnd"/>
      <w:r>
        <w:t xml:space="preserve"> </w:t>
      </w:r>
      <w:proofErr w:type="spellStart"/>
      <w:r>
        <w:t>Bip</w:t>
      </w:r>
      <w:proofErr w:type="spellEnd"/>
      <w:r>
        <w:t xml:space="preserve"> U is a smartwatch developed by </w:t>
      </w:r>
      <w:proofErr w:type="spellStart"/>
      <w:r>
        <w:t>Huami</w:t>
      </w:r>
      <w:proofErr w:type="spellEnd"/>
      <w:r>
        <w:t>.</w:t>
      </w:r>
    </w:p>
    <w:p w14:paraId="47D16455" w14:textId="77777777" w:rsidR="00CE7BE7" w:rsidRDefault="00CE7BE7" w:rsidP="00CE7BE7">
      <w:pPr>
        <w:spacing w:after="0"/>
      </w:pPr>
      <w:r>
        <w:t xml:space="preserve">                &lt;/div&gt;</w:t>
      </w:r>
    </w:p>
    <w:p w14:paraId="4702EFAA" w14:textId="77777777" w:rsidR="00CE7BE7" w:rsidRDefault="00CE7BE7" w:rsidP="00CE7BE7">
      <w:pPr>
        <w:spacing w:after="0"/>
      </w:pPr>
      <w:r>
        <w:t xml:space="preserve">            &lt;/div&gt;</w:t>
      </w:r>
    </w:p>
    <w:p w14:paraId="56B11DFB" w14:textId="77777777" w:rsidR="00CE7BE7" w:rsidRDefault="00CE7BE7" w:rsidP="00CE7BE7">
      <w:pPr>
        <w:spacing w:after="0"/>
      </w:pPr>
      <w:r>
        <w:t xml:space="preserve">        &lt;/</w:t>
      </w:r>
      <w:proofErr w:type="spellStart"/>
      <w:r>
        <w:t>fieldset</w:t>
      </w:r>
      <w:proofErr w:type="spellEnd"/>
      <w:r>
        <w:t>&gt;</w:t>
      </w:r>
    </w:p>
    <w:p w14:paraId="63D7FC20" w14:textId="77777777" w:rsidR="00CE7BE7" w:rsidRDefault="00CE7BE7" w:rsidP="00CE7BE7">
      <w:pPr>
        <w:spacing w:after="0"/>
      </w:pPr>
      <w:r>
        <w:t xml:space="preserve">        &lt;</w:t>
      </w:r>
      <w:proofErr w:type="spellStart"/>
      <w:r>
        <w:t>fieldset</w:t>
      </w:r>
      <w:proofErr w:type="spellEnd"/>
      <w:r>
        <w:t xml:space="preserve"> class="Products"&gt;</w:t>
      </w:r>
    </w:p>
    <w:p w14:paraId="6FF03E93" w14:textId="77777777" w:rsidR="00CE7BE7" w:rsidRDefault="00CE7BE7" w:rsidP="00CE7BE7">
      <w:pPr>
        <w:spacing w:after="0"/>
      </w:pPr>
      <w:r>
        <w:t xml:space="preserve">            &lt;legend class="prod-name"&gt;Samsung Galaxy 2&lt;/legend&gt;</w:t>
      </w:r>
    </w:p>
    <w:p w14:paraId="6E9D7D45" w14:textId="77777777" w:rsidR="00CE7BE7" w:rsidRDefault="00CE7BE7" w:rsidP="00CE7BE7">
      <w:pPr>
        <w:spacing w:after="0"/>
      </w:pPr>
      <w:r>
        <w:t xml:space="preserve">            &lt;div class="product" id="product"&gt;</w:t>
      </w:r>
    </w:p>
    <w:p w14:paraId="2ADBA140" w14:textId="77777777" w:rsidR="00CE7BE7" w:rsidRDefault="00CE7BE7" w:rsidP="00CE7BE7">
      <w:pPr>
        <w:spacing w:after="0"/>
      </w:pPr>
      <w:r>
        <w:t xml:space="preserve">      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</w:t>
      </w:r>
      <w:proofErr w:type="gramStart"/>
      <w:r>
        <w:t>11.webp</w:t>
      </w:r>
      <w:proofErr w:type="gramEnd"/>
      <w:r>
        <w:t>" height="300px"&gt;&lt;</w:t>
      </w:r>
      <w:proofErr w:type="spellStart"/>
      <w:r>
        <w:t>br</w:t>
      </w:r>
      <w:proofErr w:type="spellEnd"/>
      <w:r>
        <w:t>&gt;</w:t>
      </w:r>
    </w:p>
    <w:p w14:paraId="46C5DE5B" w14:textId="77777777" w:rsidR="00CE7BE7" w:rsidRDefault="00CE7BE7" w:rsidP="00CE7BE7">
      <w:pPr>
        <w:spacing w:after="0"/>
      </w:pPr>
      <w:r>
        <w:t xml:space="preserve">                &lt;label class="prod-cost"&gt;$249&lt;/label&gt;</w:t>
      </w:r>
    </w:p>
    <w:p w14:paraId="2FF01530" w14:textId="77777777" w:rsidR="00CE7BE7" w:rsidRDefault="00CE7BE7" w:rsidP="00CE7BE7">
      <w:pPr>
        <w:spacing w:after="0"/>
      </w:pPr>
      <w:r>
        <w:t xml:space="preserve">                &lt;input type="number" class="</w:t>
      </w:r>
      <w:proofErr w:type="spellStart"/>
      <w:r>
        <w:t>quan</w:t>
      </w:r>
      <w:proofErr w:type="spellEnd"/>
      <w:r>
        <w:t>" id="</w:t>
      </w:r>
      <w:proofErr w:type="spellStart"/>
      <w:r>
        <w:t>quan</w:t>
      </w:r>
      <w:proofErr w:type="spellEnd"/>
      <w:r>
        <w:t>" min = 0&gt;</w:t>
      </w:r>
    </w:p>
    <w:p w14:paraId="28699AE5" w14:textId="77777777" w:rsidR="00CE7BE7" w:rsidRDefault="00CE7BE7" w:rsidP="00CE7BE7">
      <w:pPr>
        <w:spacing w:after="0"/>
      </w:pPr>
      <w:r>
        <w:t xml:space="preserve">                &lt;div class="prod-tool-tip"&gt;</w:t>
      </w:r>
    </w:p>
    <w:p w14:paraId="76680F77" w14:textId="77777777" w:rsidR="00CE7BE7" w:rsidRDefault="00CE7BE7" w:rsidP="00CE7BE7">
      <w:pPr>
        <w:spacing w:after="0"/>
      </w:pPr>
      <w:r>
        <w:t xml:space="preserve">                    The Samsung Galaxy Watch Active 2 is a smartwatch developed by Samsung Electronics.</w:t>
      </w:r>
    </w:p>
    <w:p w14:paraId="112644FD" w14:textId="77777777" w:rsidR="00CE7BE7" w:rsidRDefault="00CE7BE7" w:rsidP="00CE7BE7">
      <w:pPr>
        <w:spacing w:after="0"/>
      </w:pPr>
      <w:r>
        <w:t xml:space="preserve">                &lt;/div&gt;</w:t>
      </w:r>
    </w:p>
    <w:p w14:paraId="04316206" w14:textId="77777777" w:rsidR="00CE7BE7" w:rsidRDefault="00CE7BE7" w:rsidP="00CE7BE7">
      <w:pPr>
        <w:spacing w:after="0"/>
      </w:pPr>
      <w:r>
        <w:t xml:space="preserve">            &lt;/div&gt;</w:t>
      </w:r>
    </w:p>
    <w:p w14:paraId="758A37EC" w14:textId="77777777" w:rsidR="00CE7BE7" w:rsidRDefault="00CE7BE7" w:rsidP="00CE7BE7">
      <w:pPr>
        <w:spacing w:after="0"/>
      </w:pPr>
      <w:r>
        <w:t xml:space="preserve">        &lt;/</w:t>
      </w:r>
      <w:proofErr w:type="spellStart"/>
      <w:r>
        <w:t>fieldset</w:t>
      </w:r>
      <w:proofErr w:type="spellEnd"/>
      <w:r>
        <w:t>&gt;</w:t>
      </w:r>
    </w:p>
    <w:p w14:paraId="52905E55" w14:textId="77777777" w:rsidR="00CE7BE7" w:rsidRDefault="00CE7BE7" w:rsidP="00CE7BE7">
      <w:pPr>
        <w:spacing w:after="0"/>
      </w:pPr>
      <w:r>
        <w:t xml:space="preserve">        &lt;</w:t>
      </w:r>
      <w:proofErr w:type="spellStart"/>
      <w:r>
        <w:t>fieldset</w:t>
      </w:r>
      <w:proofErr w:type="spellEnd"/>
      <w:r>
        <w:t xml:space="preserve"> class="Products"&gt;</w:t>
      </w:r>
    </w:p>
    <w:p w14:paraId="077FB7A0" w14:textId="77777777" w:rsidR="00CE7BE7" w:rsidRDefault="00CE7BE7" w:rsidP="00CE7BE7">
      <w:pPr>
        <w:spacing w:after="0"/>
      </w:pPr>
      <w:r>
        <w:t xml:space="preserve">            &lt;legend class="prod-name"&gt;Huawei Watch Fit&lt;/legend&gt;</w:t>
      </w:r>
    </w:p>
    <w:p w14:paraId="49B4394F" w14:textId="77777777" w:rsidR="00CE7BE7" w:rsidRDefault="00CE7BE7" w:rsidP="00CE7BE7">
      <w:pPr>
        <w:spacing w:after="0"/>
      </w:pPr>
      <w:r>
        <w:t xml:space="preserve">            &lt;div class="product" id="product"&gt;</w:t>
      </w:r>
    </w:p>
    <w:p w14:paraId="220770C8" w14:textId="77777777" w:rsidR="00CE7BE7" w:rsidRDefault="00CE7BE7" w:rsidP="00CE7BE7">
      <w:pPr>
        <w:spacing w:after="0"/>
      </w:pPr>
      <w:r>
        <w:t xml:space="preserve">      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</w:t>
      </w:r>
      <w:proofErr w:type="gramStart"/>
      <w:r>
        <w:t>12.webp</w:t>
      </w:r>
      <w:proofErr w:type="gramEnd"/>
      <w:r>
        <w:t>" height="300px"&gt;&lt;</w:t>
      </w:r>
      <w:proofErr w:type="spellStart"/>
      <w:r>
        <w:t>br</w:t>
      </w:r>
      <w:proofErr w:type="spellEnd"/>
      <w:r>
        <w:t>&gt;</w:t>
      </w:r>
    </w:p>
    <w:p w14:paraId="127E5D69" w14:textId="77777777" w:rsidR="00CE7BE7" w:rsidRDefault="00CE7BE7" w:rsidP="00CE7BE7">
      <w:pPr>
        <w:spacing w:after="0"/>
      </w:pPr>
      <w:r>
        <w:t xml:space="preserve">                &lt;label class="prod-cost"&gt;$129&lt;/label&gt;</w:t>
      </w:r>
    </w:p>
    <w:p w14:paraId="14D233D4" w14:textId="77777777" w:rsidR="00CE7BE7" w:rsidRDefault="00CE7BE7" w:rsidP="00CE7BE7">
      <w:pPr>
        <w:spacing w:after="0"/>
      </w:pPr>
      <w:r>
        <w:t xml:space="preserve">                &lt;input type="number" class="</w:t>
      </w:r>
      <w:proofErr w:type="spellStart"/>
      <w:r>
        <w:t>quan</w:t>
      </w:r>
      <w:proofErr w:type="spellEnd"/>
      <w:r>
        <w:t>" id="</w:t>
      </w:r>
      <w:proofErr w:type="spellStart"/>
      <w:r>
        <w:t>quan</w:t>
      </w:r>
      <w:proofErr w:type="spellEnd"/>
      <w:r>
        <w:t>" min = 0&gt;</w:t>
      </w:r>
    </w:p>
    <w:p w14:paraId="5F1B05B5" w14:textId="77777777" w:rsidR="00CE7BE7" w:rsidRDefault="00CE7BE7" w:rsidP="00CE7BE7">
      <w:pPr>
        <w:spacing w:after="0"/>
      </w:pPr>
      <w:r>
        <w:t xml:space="preserve">                &lt;div class="prod-tool-tip"&gt;</w:t>
      </w:r>
    </w:p>
    <w:p w14:paraId="2AB6EBB6" w14:textId="77777777" w:rsidR="00CE7BE7" w:rsidRDefault="00CE7BE7" w:rsidP="00CE7BE7">
      <w:pPr>
        <w:spacing w:after="0"/>
      </w:pPr>
      <w:r>
        <w:t xml:space="preserve">                    The Huawei Watch Fit is a smartwatch developed by Huawei Technologies Co., Ltd.</w:t>
      </w:r>
    </w:p>
    <w:p w14:paraId="467D81BA" w14:textId="77777777" w:rsidR="00CE7BE7" w:rsidRDefault="00CE7BE7" w:rsidP="00CE7BE7">
      <w:pPr>
        <w:spacing w:after="0"/>
      </w:pPr>
      <w:r>
        <w:t xml:space="preserve">                &lt;/div&gt;</w:t>
      </w:r>
    </w:p>
    <w:p w14:paraId="57E6A9E4" w14:textId="77777777" w:rsidR="00CE7BE7" w:rsidRDefault="00CE7BE7" w:rsidP="00CE7BE7">
      <w:pPr>
        <w:spacing w:after="0"/>
      </w:pPr>
      <w:r>
        <w:t xml:space="preserve">            &lt;/div&gt;</w:t>
      </w:r>
    </w:p>
    <w:p w14:paraId="47106A31" w14:textId="77777777" w:rsidR="00CE7BE7" w:rsidRDefault="00CE7BE7" w:rsidP="00CE7BE7">
      <w:pPr>
        <w:spacing w:after="0"/>
      </w:pPr>
      <w:r>
        <w:t xml:space="preserve">        &lt;/</w:t>
      </w:r>
      <w:proofErr w:type="spellStart"/>
      <w:r>
        <w:t>fieldset</w:t>
      </w:r>
      <w:proofErr w:type="spellEnd"/>
      <w:r>
        <w:t>&gt;</w:t>
      </w:r>
    </w:p>
    <w:p w14:paraId="5BC6B5E3" w14:textId="77777777" w:rsidR="00CE7BE7" w:rsidRDefault="00CE7BE7" w:rsidP="00CE7BE7">
      <w:pPr>
        <w:spacing w:after="0"/>
      </w:pPr>
      <w:r>
        <w:t xml:space="preserve">        &lt;/div&gt;</w:t>
      </w:r>
    </w:p>
    <w:p w14:paraId="713CA85E" w14:textId="77777777" w:rsidR="00CE7BE7" w:rsidRDefault="00CE7BE7" w:rsidP="00CE7BE7">
      <w:pPr>
        <w:spacing w:after="0"/>
      </w:pPr>
      <w:r>
        <w:t xml:space="preserve">    &lt;/div&gt;</w:t>
      </w:r>
    </w:p>
    <w:p w14:paraId="3F14155C" w14:textId="77777777" w:rsidR="00CE7BE7" w:rsidRDefault="00CE7BE7" w:rsidP="00CE7BE7">
      <w:pPr>
        <w:spacing w:after="0"/>
      </w:pPr>
      <w:r>
        <w:t xml:space="preserve">    &lt;div class = "sub-</w:t>
      </w:r>
      <w:proofErr w:type="spellStart"/>
      <w:r>
        <w:t>btn</w:t>
      </w:r>
      <w:proofErr w:type="spellEnd"/>
      <w:r>
        <w:t>"&gt;</w:t>
      </w:r>
    </w:p>
    <w:p w14:paraId="008443F7" w14:textId="77777777" w:rsidR="00CE7BE7" w:rsidRDefault="00CE7BE7" w:rsidP="00CE7BE7">
      <w:pPr>
        <w:spacing w:after="0"/>
      </w:pPr>
      <w:r>
        <w:t xml:space="preserve">        &lt;button onclick = "</w:t>
      </w:r>
      <w:proofErr w:type="spellStart"/>
      <w:r>
        <w:t>calculate_</w:t>
      </w:r>
      <w:proofErr w:type="gramStart"/>
      <w:r>
        <w:t>invoice</w:t>
      </w:r>
      <w:proofErr w:type="spellEnd"/>
      <w:r>
        <w:t>(</w:t>
      </w:r>
      <w:proofErr w:type="gramEnd"/>
      <w:r>
        <w:t>)"&gt;Calculate Invoice&lt;/button&gt;</w:t>
      </w:r>
    </w:p>
    <w:p w14:paraId="6D301087" w14:textId="77777777" w:rsidR="00CE7BE7" w:rsidRDefault="00CE7BE7" w:rsidP="00CE7BE7">
      <w:pPr>
        <w:spacing w:after="0"/>
      </w:pPr>
      <w:r>
        <w:t xml:space="preserve">    &lt;/div&gt;</w:t>
      </w:r>
    </w:p>
    <w:p w14:paraId="67F6F4EA" w14:textId="77777777" w:rsidR="00CE7BE7" w:rsidRDefault="00CE7BE7" w:rsidP="00CE7BE7">
      <w:pPr>
        <w:spacing w:after="0"/>
      </w:pPr>
      <w:r>
        <w:t xml:space="preserve">    &lt;div id = "invoice"&gt;</w:t>
      </w:r>
    </w:p>
    <w:p w14:paraId="081EB3B7" w14:textId="77777777" w:rsidR="00CE7BE7" w:rsidRDefault="00CE7BE7" w:rsidP="00CE7BE7">
      <w:pPr>
        <w:spacing w:after="0"/>
      </w:pPr>
      <w:r>
        <w:t xml:space="preserve">        </w:t>
      </w:r>
    </w:p>
    <w:p w14:paraId="1CE12CE1" w14:textId="77777777" w:rsidR="00CE7BE7" w:rsidRDefault="00CE7BE7" w:rsidP="00CE7BE7">
      <w:pPr>
        <w:spacing w:after="0"/>
      </w:pPr>
    </w:p>
    <w:p w14:paraId="05836C77" w14:textId="77777777" w:rsidR="00CE7BE7" w:rsidRDefault="00CE7BE7" w:rsidP="00CE7BE7">
      <w:pPr>
        <w:spacing w:after="0"/>
      </w:pPr>
      <w:r>
        <w:t xml:space="preserve">    &lt;/div&gt;</w:t>
      </w:r>
    </w:p>
    <w:p w14:paraId="1DE4B19A" w14:textId="77777777" w:rsidR="00CE7BE7" w:rsidRDefault="00CE7BE7" w:rsidP="00CE7BE7">
      <w:pPr>
        <w:spacing w:after="0"/>
      </w:pPr>
    </w:p>
    <w:p w14:paraId="697E2667" w14:textId="77777777" w:rsidR="00CE7BE7" w:rsidRDefault="00CE7BE7" w:rsidP="00CE7BE7">
      <w:pPr>
        <w:spacing w:after="0"/>
      </w:pPr>
      <w:r>
        <w:t xml:space="preserve">    &lt;div id = "invoice-final"&gt;</w:t>
      </w:r>
    </w:p>
    <w:p w14:paraId="279425DF" w14:textId="77777777" w:rsidR="00CE7BE7" w:rsidRDefault="00CE7BE7" w:rsidP="00CE7BE7">
      <w:pPr>
        <w:spacing w:after="0"/>
      </w:pPr>
    </w:p>
    <w:p w14:paraId="797D976D" w14:textId="77777777" w:rsidR="00CE7BE7" w:rsidRDefault="00CE7BE7" w:rsidP="00CE7BE7">
      <w:pPr>
        <w:spacing w:after="0"/>
      </w:pPr>
      <w:r>
        <w:t xml:space="preserve">    &lt;/div&gt;</w:t>
      </w:r>
    </w:p>
    <w:p w14:paraId="6227325F" w14:textId="77777777" w:rsidR="00CE7BE7" w:rsidRDefault="00CE7BE7" w:rsidP="00CE7BE7">
      <w:pPr>
        <w:spacing w:after="0"/>
      </w:pPr>
      <w:r>
        <w:t xml:space="preserve">    &lt;script&gt;</w:t>
      </w:r>
    </w:p>
    <w:p w14:paraId="14C4576E" w14:textId="77777777" w:rsidR="00CE7BE7" w:rsidRDefault="00CE7BE7" w:rsidP="00CE7BE7">
      <w:pPr>
        <w:spacing w:after="0"/>
      </w:pPr>
      <w:r>
        <w:t xml:space="preserve">        function </w:t>
      </w:r>
      <w:proofErr w:type="spellStart"/>
      <w:r>
        <w:t>calculate_</w:t>
      </w:r>
      <w:proofErr w:type="gramStart"/>
      <w:r>
        <w:t>invoice</w:t>
      </w:r>
      <w:proofErr w:type="spellEnd"/>
      <w:r>
        <w:t>(</w:t>
      </w:r>
      <w:proofErr w:type="gramEnd"/>
      <w:r>
        <w:t>){</w:t>
      </w:r>
    </w:p>
    <w:p w14:paraId="4B5AE689" w14:textId="77777777" w:rsidR="00CE7BE7" w:rsidRDefault="00CE7BE7" w:rsidP="00CE7BE7">
      <w:pPr>
        <w:spacing w:after="0"/>
      </w:pPr>
      <w:r>
        <w:t xml:space="preserve">            </w:t>
      </w:r>
      <w:proofErr w:type="spellStart"/>
      <w:proofErr w:type="gramStart"/>
      <w:r>
        <w:t>event.preventDefault</w:t>
      </w:r>
      <w:proofErr w:type="spellEnd"/>
      <w:proofErr w:type="gramEnd"/>
      <w:r>
        <w:t>();</w:t>
      </w:r>
    </w:p>
    <w:p w14:paraId="794AEBDC" w14:textId="77777777" w:rsidR="00CE7BE7" w:rsidRDefault="00CE7BE7" w:rsidP="00CE7BE7">
      <w:pPr>
        <w:spacing w:after="0"/>
      </w:pPr>
    </w:p>
    <w:p w14:paraId="4A474BCF" w14:textId="77777777" w:rsidR="00CE7BE7" w:rsidRDefault="00CE7BE7" w:rsidP="00CE7BE7">
      <w:pPr>
        <w:spacing w:after="0"/>
      </w:pPr>
      <w:r>
        <w:t xml:space="preserve">            var count = 0;</w:t>
      </w:r>
    </w:p>
    <w:p w14:paraId="2C342BD4" w14:textId="77777777" w:rsidR="00CE7BE7" w:rsidRDefault="00CE7BE7" w:rsidP="00CE7BE7">
      <w:pPr>
        <w:spacing w:after="0"/>
      </w:pPr>
      <w:r>
        <w:t xml:space="preserve">            var bill = 0;</w:t>
      </w:r>
    </w:p>
    <w:p w14:paraId="68821F82" w14:textId="77777777" w:rsidR="00CE7BE7" w:rsidRDefault="00CE7BE7" w:rsidP="00CE7BE7">
      <w:pPr>
        <w:spacing w:after="0"/>
      </w:pPr>
      <w:r>
        <w:t xml:space="preserve">            </w:t>
      </w:r>
      <w:proofErr w:type="spellStart"/>
      <w:r>
        <w:t>const</w:t>
      </w:r>
      <w:proofErr w:type="spellEnd"/>
      <w:r>
        <w:t xml:space="preserve"> invoice = </w:t>
      </w:r>
      <w:proofErr w:type="spellStart"/>
      <w:proofErr w:type="gramStart"/>
      <w:r>
        <w:t>document.getElementById</w:t>
      </w:r>
      <w:proofErr w:type="spellEnd"/>
      <w:proofErr w:type="gramEnd"/>
      <w:r>
        <w:t>('invoice');</w:t>
      </w:r>
    </w:p>
    <w:p w14:paraId="62FFA09B" w14:textId="77777777" w:rsidR="00CE7BE7" w:rsidRDefault="00CE7BE7" w:rsidP="00CE7BE7">
      <w:pPr>
        <w:spacing w:after="0"/>
      </w:pPr>
      <w:r>
        <w:t xml:space="preserve">            </w:t>
      </w:r>
      <w:proofErr w:type="spellStart"/>
      <w:r>
        <w:t>const</w:t>
      </w:r>
      <w:proofErr w:type="spellEnd"/>
      <w:r>
        <w:t xml:space="preserve"> products = </w:t>
      </w:r>
      <w:proofErr w:type="spellStart"/>
      <w:proofErr w:type="gramStart"/>
      <w:r>
        <w:t>document.getElementsByClassName</w:t>
      </w:r>
      <w:proofErr w:type="spellEnd"/>
      <w:proofErr w:type="gramEnd"/>
      <w:r>
        <w:t>('Products');</w:t>
      </w:r>
    </w:p>
    <w:p w14:paraId="03C1471C" w14:textId="77777777" w:rsidR="00CE7BE7" w:rsidRDefault="00CE7BE7" w:rsidP="00CE7BE7">
      <w:pPr>
        <w:spacing w:after="0"/>
      </w:pPr>
      <w:r>
        <w:t xml:space="preserve">            console.log(products);</w:t>
      </w:r>
    </w:p>
    <w:p w14:paraId="28D1A6C2" w14:textId="77777777" w:rsidR="00CE7BE7" w:rsidRDefault="00CE7BE7" w:rsidP="00CE7BE7">
      <w:pPr>
        <w:spacing w:after="0"/>
      </w:pPr>
      <w:r>
        <w:t xml:space="preserve">            </w:t>
      </w:r>
      <w:proofErr w:type="gramStart"/>
      <w:r>
        <w:t>for(</w:t>
      </w:r>
      <w:proofErr w:type="gramEnd"/>
      <w:r>
        <w:t>p of products) {</w:t>
      </w:r>
    </w:p>
    <w:p w14:paraId="0DF7330D" w14:textId="77777777" w:rsidR="00CE7BE7" w:rsidRDefault="00CE7BE7" w:rsidP="00CE7BE7">
      <w:pPr>
        <w:spacing w:after="0"/>
      </w:pPr>
      <w:r>
        <w:t xml:space="preserve">                var product = </w:t>
      </w:r>
      <w:proofErr w:type="spellStart"/>
      <w:proofErr w:type="gramStart"/>
      <w:r>
        <w:t>p.children</w:t>
      </w:r>
      <w:proofErr w:type="spellEnd"/>
      <w:proofErr w:type="gramEnd"/>
      <w:r>
        <w:t>[1];</w:t>
      </w:r>
    </w:p>
    <w:p w14:paraId="5F6E33A4" w14:textId="77777777" w:rsidR="00CE7BE7" w:rsidRDefault="00CE7BE7" w:rsidP="00CE7BE7">
      <w:pPr>
        <w:spacing w:after="0"/>
      </w:pPr>
      <w:r>
        <w:t xml:space="preserve">                </w:t>
      </w:r>
    </w:p>
    <w:p w14:paraId="21C00414" w14:textId="77777777" w:rsidR="00CE7BE7" w:rsidRDefault="00CE7BE7" w:rsidP="00CE7BE7">
      <w:pPr>
        <w:spacing w:after="0"/>
      </w:pPr>
      <w:r>
        <w:t xml:space="preserve">                var cost = </w:t>
      </w:r>
      <w:proofErr w:type="spellStart"/>
      <w:r>
        <w:t>parseInt</w:t>
      </w:r>
      <w:proofErr w:type="spellEnd"/>
      <w:r>
        <w:t>(</w:t>
      </w:r>
      <w:proofErr w:type="spellStart"/>
      <w:proofErr w:type="gramStart"/>
      <w:r>
        <w:t>product.children</w:t>
      </w:r>
      <w:proofErr w:type="spellEnd"/>
      <w:proofErr w:type="gramEnd"/>
      <w:r>
        <w:t>[2].</w:t>
      </w:r>
      <w:proofErr w:type="spellStart"/>
      <w:r>
        <w:t>innerHTML.slice</w:t>
      </w:r>
      <w:proofErr w:type="spellEnd"/>
      <w:r>
        <w:t xml:space="preserve">(1)); </w:t>
      </w:r>
    </w:p>
    <w:p w14:paraId="5E694383" w14:textId="77777777" w:rsidR="00CE7BE7" w:rsidRDefault="00CE7BE7" w:rsidP="00CE7BE7">
      <w:pPr>
        <w:spacing w:after="0"/>
      </w:pPr>
      <w:r>
        <w:t xml:space="preserve">                var </w:t>
      </w:r>
      <w:proofErr w:type="spellStart"/>
      <w:r>
        <w:t>quan</w:t>
      </w:r>
      <w:proofErr w:type="spellEnd"/>
      <w:r>
        <w:t xml:space="preserve"> = </w:t>
      </w:r>
      <w:proofErr w:type="spellStart"/>
      <w:proofErr w:type="gramStart"/>
      <w:r>
        <w:t>product.children</w:t>
      </w:r>
      <w:proofErr w:type="spellEnd"/>
      <w:proofErr w:type="gramEnd"/>
      <w:r>
        <w:t>[3].value;</w:t>
      </w:r>
    </w:p>
    <w:p w14:paraId="074FE70A" w14:textId="77777777" w:rsidR="00CE7BE7" w:rsidRDefault="00CE7BE7" w:rsidP="00CE7BE7">
      <w:pPr>
        <w:spacing w:after="0"/>
      </w:pPr>
      <w:r>
        <w:t xml:space="preserve">                </w:t>
      </w:r>
    </w:p>
    <w:p w14:paraId="1F5F1412" w14:textId="77777777" w:rsidR="00CE7BE7" w:rsidRDefault="00CE7BE7" w:rsidP="00CE7BE7">
      <w:pPr>
        <w:spacing w:after="0"/>
      </w:pPr>
      <w:r>
        <w:t xml:space="preserve">                </w:t>
      </w:r>
    </w:p>
    <w:p w14:paraId="1D91BB2D" w14:textId="77777777" w:rsidR="00CE7BE7" w:rsidRDefault="00CE7BE7" w:rsidP="00CE7BE7">
      <w:pPr>
        <w:spacing w:after="0"/>
      </w:pPr>
      <w:r>
        <w:t xml:space="preserve">                </w:t>
      </w:r>
      <w:proofErr w:type="gramStart"/>
      <w:r>
        <w:t>if(</w:t>
      </w:r>
      <w:proofErr w:type="gramEnd"/>
      <w:r>
        <w:t>!</w:t>
      </w:r>
      <w:proofErr w:type="spellStart"/>
      <w:r>
        <w:t>quan</w:t>
      </w:r>
      <w:proofErr w:type="spellEnd"/>
      <w:r>
        <w:t xml:space="preserve"> == "" | !</w:t>
      </w:r>
      <w:proofErr w:type="spellStart"/>
      <w:r>
        <w:t>quan</w:t>
      </w:r>
      <w:proofErr w:type="spellEnd"/>
      <w:r>
        <w:t xml:space="preserve"> == 0){</w:t>
      </w:r>
    </w:p>
    <w:p w14:paraId="7AC66F82" w14:textId="77777777" w:rsidR="00CE7BE7" w:rsidRDefault="00CE7BE7" w:rsidP="00CE7BE7">
      <w:pPr>
        <w:spacing w:after="0"/>
      </w:pPr>
      <w:r>
        <w:t xml:space="preserve">                    console.log(</w:t>
      </w:r>
      <w:proofErr w:type="spellStart"/>
      <w:r>
        <w:t>quan</w:t>
      </w:r>
      <w:proofErr w:type="spellEnd"/>
      <w:r>
        <w:t>);</w:t>
      </w:r>
    </w:p>
    <w:p w14:paraId="29B0B6FA" w14:textId="77777777" w:rsidR="00CE7BE7" w:rsidRDefault="00CE7BE7" w:rsidP="00CE7BE7">
      <w:pPr>
        <w:spacing w:after="0"/>
      </w:pPr>
      <w:r>
        <w:t xml:space="preserve">                    </w:t>
      </w:r>
      <w:proofErr w:type="spellStart"/>
      <w:r>
        <w:t>quan</w:t>
      </w:r>
      <w:proofErr w:type="spellEnd"/>
      <w:r>
        <w:t xml:space="preserve"> = </w:t>
      </w:r>
      <w:proofErr w:type="spellStart"/>
      <w:r>
        <w:t>parseInt</w:t>
      </w:r>
      <w:proofErr w:type="spellEnd"/>
      <w:r>
        <w:t>(</w:t>
      </w:r>
      <w:proofErr w:type="spellStart"/>
      <w:r>
        <w:t>quan</w:t>
      </w:r>
      <w:proofErr w:type="spellEnd"/>
      <w:r>
        <w:t>);</w:t>
      </w:r>
    </w:p>
    <w:p w14:paraId="7B686C42" w14:textId="77777777" w:rsidR="00CE7BE7" w:rsidRDefault="00CE7BE7" w:rsidP="00CE7BE7">
      <w:pPr>
        <w:spacing w:after="0"/>
      </w:pPr>
      <w:r>
        <w:t xml:space="preserve">                    count++;</w:t>
      </w:r>
    </w:p>
    <w:p w14:paraId="700E1F34" w14:textId="77777777" w:rsidR="00CE7BE7" w:rsidRDefault="00CE7BE7" w:rsidP="00CE7BE7">
      <w:pPr>
        <w:spacing w:after="0"/>
      </w:pPr>
    </w:p>
    <w:p w14:paraId="68CFF836" w14:textId="77777777" w:rsidR="00CE7BE7" w:rsidRDefault="00CE7BE7" w:rsidP="00CE7BE7">
      <w:pPr>
        <w:spacing w:after="0"/>
      </w:pPr>
      <w:r>
        <w:t xml:space="preserve">                    </w:t>
      </w:r>
      <w:proofErr w:type="spellStart"/>
      <w:proofErr w:type="gramStart"/>
      <w:r>
        <w:t>invoice.innerHTML</w:t>
      </w:r>
      <w:proofErr w:type="spellEnd"/>
      <w:proofErr w:type="gramEnd"/>
      <w:r>
        <w:t xml:space="preserve"> += "&lt;div&gt;"+</w:t>
      </w:r>
      <w:proofErr w:type="spellStart"/>
      <w:r>
        <w:t>p.children</w:t>
      </w:r>
      <w:proofErr w:type="spellEnd"/>
      <w:r>
        <w:t>[0].</w:t>
      </w:r>
      <w:proofErr w:type="spellStart"/>
      <w:r>
        <w:t>innerHTML</w:t>
      </w:r>
      <w:proofErr w:type="spellEnd"/>
      <w:r>
        <w:t xml:space="preserve"> + "&lt;/div&gt;&lt;div&gt;" + </w:t>
      </w:r>
    </w:p>
    <w:p w14:paraId="0D72263B" w14:textId="77777777" w:rsidR="00CE7BE7" w:rsidRDefault="00CE7BE7" w:rsidP="00CE7BE7">
      <w:pPr>
        <w:spacing w:after="0"/>
      </w:pPr>
      <w:r>
        <w:t xml:space="preserve">                    </w:t>
      </w:r>
      <w:proofErr w:type="spellStart"/>
      <w:proofErr w:type="gramStart"/>
      <w:r>
        <w:t>product.children</w:t>
      </w:r>
      <w:proofErr w:type="spellEnd"/>
      <w:proofErr w:type="gramEnd"/>
      <w:r>
        <w:t>[2].</w:t>
      </w:r>
      <w:proofErr w:type="spellStart"/>
      <w:r>
        <w:t>innerHTML</w:t>
      </w:r>
      <w:proofErr w:type="spellEnd"/>
      <w:r>
        <w:t xml:space="preserve"> +"&lt;/div&gt;&lt;div&gt;" +</w:t>
      </w:r>
    </w:p>
    <w:p w14:paraId="6F316D83" w14:textId="77777777" w:rsidR="00CE7BE7" w:rsidRDefault="00CE7BE7" w:rsidP="00CE7BE7">
      <w:pPr>
        <w:spacing w:after="0"/>
      </w:pPr>
      <w:r>
        <w:t xml:space="preserve">                    </w:t>
      </w:r>
      <w:proofErr w:type="spellStart"/>
      <w:proofErr w:type="gramStart"/>
      <w:r>
        <w:t>product.children</w:t>
      </w:r>
      <w:proofErr w:type="spellEnd"/>
      <w:proofErr w:type="gramEnd"/>
      <w:r>
        <w:t>[3].value + "&lt;/div&gt;&lt;div&gt;$" +</w:t>
      </w:r>
    </w:p>
    <w:p w14:paraId="564330C0" w14:textId="77777777" w:rsidR="00CE7BE7" w:rsidRDefault="00CE7BE7" w:rsidP="00CE7BE7">
      <w:pPr>
        <w:spacing w:after="0"/>
      </w:pPr>
      <w:r>
        <w:t xml:space="preserve">                    </w:t>
      </w:r>
      <w:proofErr w:type="spellStart"/>
      <w:r>
        <w:t>quan</w:t>
      </w:r>
      <w:proofErr w:type="spellEnd"/>
      <w:r>
        <w:t>*cost + "&lt;/div&gt;";</w:t>
      </w:r>
    </w:p>
    <w:p w14:paraId="6AB220D2" w14:textId="77777777" w:rsidR="00CE7BE7" w:rsidRDefault="00CE7BE7" w:rsidP="00CE7BE7">
      <w:pPr>
        <w:spacing w:after="0"/>
      </w:pPr>
    </w:p>
    <w:p w14:paraId="4EA207C8" w14:textId="77777777" w:rsidR="00CE7BE7" w:rsidRDefault="00CE7BE7" w:rsidP="00CE7BE7">
      <w:pPr>
        <w:spacing w:after="0"/>
      </w:pPr>
      <w:r>
        <w:t xml:space="preserve">                    bill += (cost*</w:t>
      </w:r>
      <w:proofErr w:type="spellStart"/>
      <w:r>
        <w:t>quan</w:t>
      </w:r>
      <w:proofErr w:type="spellEnd"/>
      <w:r>
        <w:t>);</w:t>
      </w:r>
    </w:p>
    <w:p w14:paraId="39116849" w14:textId="77777777" w:rsidR="00CE7BE7" w:rsidRDefault="00CE7BE7" w:rsidP="00CE7BE7">
      <w:pPr>
        <w:spacing w:after="0"/>
      </w:pPr>
      <w:r>
        <w:t xml:space="preserve">                }</w:t>
      </w:r>
    </w:p>
    <w:p w14:paraId="6BDA902F" w14:textId="77777777" w:rsidR="00CE7BE7" w:rsidRDefault="00CE7BE7" w:rsidP="00CE7BE7">
      <w:pPr>
        <w:spacing w:after="0"/>
      </w:pPr>
      <w:r>
        <w:t xml:space="preserve"> </w:t>
      </w:r>
    </w:p>
    <w:p w14:paraId="3ADA48D8" w14:textId="77777777" w:rsidR="00CE7BE7" w:rsidRDefault="00CE7BE7" w:rsidP="00CE7BE7">
      <w:pPr>
        <w:spacing w:after="0"/>
      </w:pPr>
      <w:r>
        <w:t xml:space="preserve">            };</w:t>
      </w:r>
    </w:p>
    <w:p w14:paraId="6329645A" w14:textId="77777777" w:rsidR="00CE7BE7" w:rsidRDefault="00CE7BE7" w:rsidP="00CE7BE7">
      <w:pPr>
        <w:spacing w:after="0"/>
      </w:pPr>
      <w:r>
        <w:t xml:space="preserve">            var discount = 0;</w:t>
      </w:r>
    </w:p>
    <w:p w14:paraId="45FBC163" w14:textId="77777777" w:rsidR="00CE7BE7" w:rsidRDefault="00CE7BE7" w:rsidP="00CE7BE7">
      <w:pPr>
        <w:spacing w:after="0"/>
      </w:pPr>
      <w:r>
        <w:t xml:space="preserve">            if (count &gt;= </w:t>
      </w:r>
      <w:proofErr w:type="gramStart"/>
      <w:r>
        <w:t>3){</w:t>
      </w:r>
      <w:proofErr w:type="gramEnd"/>
      <w:r>
        <w:t>discount= 5;}</w:t>
      </w:r>
    </w:p>
    <w:p w14:paraId="6636D3FF" w14:textId="77777777" w:rsidR="00CE7BE7" w:rsidRDefault="00CE7BE7" w:rsidP="00CE7BE7">
      <w:pPr>
        <w:spacing w:after="0"/>
      </w:pPr>
      <w:r>
        <w:t xml:space="preserve">            else </w:t>
      </w:r>
      <w:proofErr w:type="gramStart"/>
      <w:r>
        <w:t>if(</w:t>
      </w:r>
      <w:proofErr w:type="gramEnd"/>
      <w:r>
        <w:t>count &gt;= 7){discount = 10;}</w:t>
      </w:r>
    </w:p>
    <w:p w14:paraId="606FC017" w14:textId="77777777" w:rsidR="00CE7BE7" w:rsidRDefault="00CE7BE7" w:rsidP="00CE7BE7">
      <w:pPr>
        <w:spacing w:after="0"/>
      </w:pPr>
      <w:r>
        <w:t xml:space="preserve">            else </w:t>
      </w:r>
      <w:proofErr w:type="gramStart"/>
      <w:r>
        <w:t>if(</w:t>
      </w:r>
      <w:proofErr w:type="gramEnd"/>
      <w:r>
        <w:t>discount &gt;= 10){discount = 15;}</w:t>
      </w:r>
    </w:p>
    <w:p w14:paraId="3A29261F" w14:textId="77777777" w:rsidR="00CE7BE7" w:rsidRDefault="00CE7BE7" w:rsidP="00CE7BE7">
      <w:pPr>
        <w:spacing w:after="0"/>
      </w:pPr>
    </w:p>
    <w:p w14:paraId="57A83F17" w14:textId="77777777" w:rsidR="00CE7BE7" w:rsidRDefault="00CE7BE7" w:rsidP="00CE7BE7">
      <w:pPr>
        <w:spacing w:after="0"/>
      </w:pPr>
      <w:r>
        <w:t xml:space="preserve">            console.log(bill);</w:t>
      </w:r>
    </w:p>
    <w:p w14:paraId="6C89284C" w14:textId="77777777" w:rsidR="00CE7BE7" w:rsidRDefault="00CE7BE7" w:rsidP="00CE7BE7">
      <w:pPr>
        <w:spacing w:after="0"/>
      </w:pPr>
      <w:r>
        <w:t xml:space="preserve">          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invoice_final</w:t>
      </w:r>
      <w:proofErr w:type="spellEnd"/>
      <w:r>
        <w:t xml:space="preserve"> = </w:t>
      </w:r>
      <w:proofErr w:type="spellStart"/>
      <w:proofErr w:type="gramStart"/>
      <w:r>
        <w:t>document.getElementById</w:t>
      </w:r>
      <w:proofErr w:type="spellEnd"/>
      <w:proofErr w:type="gramEnd"/>
      <w:r>
        <w:t>('invoice-final');</w:t>
      </w:r>
    </w:p>
    <w:p w14:paraId="64DBEEBB" w14:textId="77777777" w:rsidR="00CE7BE7" w:rsidRDefault="00CE7BE7" w:rsidP="00CE7BE7">
      <w:pPr>
        <w:spacing w:after="0"/>
      </w:pPr>
      <w:r>
        <w:t xml:space="preserve">            </w:t>
      </w:r>
      <w:proofErr w:type="spellStart"/>
      <w:r>
        <w:t>invoice_</w:t>
      </w:r>
      <w:proofErr w:type="gramStart"/>
      <w:r>
        <w:t>final.innerHTML</w:t>
      </w:r>
      <w:proofErr w:type="spellEnd"/>
      <w:proofErr w:type="gramEnd"/>
      <w:r>
        <w:t xml:space="preserve"> = "Total: $"+bill + "&lt;</w:t>
      </w:r>
      <w:proofErr w:type="spellStart"/>
      <w:r>
        <w:t>br</w:t>
      </w:r>
      <w:proofErr w:type="spellEnd"/>
      <w:r>
        <w:t>&gt;";</w:t>
      </w:r>
    </w:p>
    <w:p w14:paraId="64627757" w14:textId="77777777" w:rsidR="00CE7BE7" w:rsidRDefault="00CE7BE7" w:rsidP="00CE7BE7">
      <w:pPr>
        <w:spacing w:after="0"/>
      </w:pPr>
      <w:r>
        <w:t xml:space="preserve">            </w:t>
      </w:r>
      <w:proofErr w:type="spellStart"/>
      <w:r>
        <w:t>invoice_</w:t>
      </w:r>
      <w:proofErr w:type="gramStart"/>
      <w:r>
        <w:t>final.innerHTML</w:t>
      </w:r>
      <w:proofErr w:type="spellEnd"/>
      <w:proofErr w:type="gramEnd"/>
      <w:r>
        <w:t xml:space="preserve"> += "Discount: "+discount+"%&lt;</w:t>
      </w:r>
      <w:proofErr w:type="spellStart"/>
      <w:r>
        <w:t>br</w:t>
      </w:r>
      <w:proofErr w:type="spellEnd"/>
      <w:r>
        <w:t>&gt;";</w:t>
      </w:r>
    </w:p>
    <w:p w14:paraId="308924AA" w14:textId="77777777" w:rsidR="00CE7BE7" w:rsidRDefault="00CE7BE7" w:rsidP="00CE7BE7">
      <w:pPr>
        <w:spacing w:after="0"/>
      </w:pPr>
      <w:r>
        <w:t xml:space="preserve">            </w:t>
      </w:r>
      <w:proofErr w:type="spellStart"/>
      <w:r>
        <w:t>invoice_</w:t>
      </w:r>
      <w:proofErr w:type="gramStart"/>
      <w:r>
        <w:t>final.innerHTML</w:t>
      </w:r>
      <w:proofErr w:type="spellEnd"/>
      <w:proofErr w:type="gramEnd"/>
      <w:r>
        <w:t xml:space="preserve"> += "Grand Total: $"+</w:t>
      </w:r>
      <w:proofErr w:type="spellStart"/>
      <w:r>
        <w:t>Math.ceil</w:t>
      </w:r>
      <w:proofErr w:type="spellEnd"/>
      <w:r>
        <w:t>(bill*(1- discount*0.01));</w:t>
      </w:r>
    </w:p>
    <w:p w14:paraId="6A57E4A7" w14:textId="77777777" w:rsidR="00CE7BE7" w:rsidRDefault="00CE7BE7" w:rsidP="00CE7BE7">
      <w:pPr>
        <w:spacing w:after="0"/>
      </w:pPr>
    </w:p>
    <w:p w14:paraId="48EBDB65" w14:textId="77777777" w:rsidR="00CE7BE7" w:rsidRDefault="00CE7BE7" w:rsidP="00CE7BE7">
      <w:pPr>
        <w:spacing w:after="0"/>
      </w:pPr>
      <w:r>
        <w:t xml:space="preserve">        }</w:t>
      </w:r>
    </w:p>
    <w:p w14:paraId="1B4C8DC8" w14:textId="77777777" w:rsidR="00CE7BE7" w:rsidRDefault="00CE7BE7" w:rsidP="00CE7BE7">
      <w:pPr>
        <w:spacing w:after="0"/>
      </w:pPr>
    </w:p>
    <w:p w14:paraId="62E7EE32" w14:textId="77777777" w:rsidR="00CE7BE7" w:rsidRDefault="00CE7BE7" w:rsidP="00CE7BE7">
      <w:pPr>
        <w:spacing w:after="0"/>
      </w:pPr>
      <w:r>
        <w:t xml:space="preserve">    &lt;/script&gt;</w:t>
      </w:r>
    </w:p>
    <w:p w14:paraId="76A9EB5F" w14:textId="77777777" w:rsidR="00CE7BE7" w:rsidRDefault="00CE7BE7" w:rsidP="00CE7BE7">
      <w:pPr>
        <w:spacing w:after="0"/>
      </w:pPr>
      <w:r>
        <w:t>&lt;/body&gt;</w:t>
      </w:r>
    </w:p>
    <w:p w14:paraId="17B165B1" w14:textId="6FB79B56" w:rsidR="00CE7BE7" w:rsidRDefault="00CE7BE7" w:rsidP="00CE7BE7">
      <w:pPr>
        <w:spacing w:after="0"/>
      </w:pPr>
      <w:r>
        <w:t>&lt;/html&gt;</w:t>
      </w:r>
    </w:p>
    <w:p w14:paraId="332757CD" w14:textId="77777777" w:rsidR="00CE7BE7" w:rsidRDefault="00CE7BE7"/>
    <w:p w14:paraId="64D5DEDD" w14:textId="77777777" w:rsidR="00CE7BE7" w:rsidRDefault="00CE7BE7"/>
    <w:sectPr w:rsidR="00CE7B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MDc3MTU1MDAxszBR0lEKTi0uzszPAykwrAUA3MIDSSwAAAA="/>
  </w:docVars>
  <w:rsids>
    <w:rsidRoot w:val="00176703"/>
    <w:rsid w:val="00176703"/>
    <w:rsid w:val="00CE7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7C989"/>
  <w15:chartTrackingRefBased/>
  <w15:docId w15:val="{197AFF82-8930-4343-A3E1-5CA6ACAA2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680</Words>
  <Characters>9580</Characters>
  <Application>Microsoft Office Word</Application>
  <DocSecurity>0</DocSecurity>
  <Lines>79</Lines>
  <Paragraphs>22</Paragraphs>
  <ScaleCrop>false</ScaleCrop>
  <Company/>
  <LinksUpToDate>false</LinksUpToDate>
  <CharactersWithSpaces>1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emantra</dc:creator>
  <cp:keywords/>
  <dc:description/>
  <cp:lastModifiedBy>Codemantra</cp:lastModifiedBy>
  <cp:revision>2</cp:revision>
  <dcterms:created xsi:type="dcterms:W3CDTF">2024-04-10T07:29:00Z</dcterms:created>
  <dcterms:modified xsi:type="dcterms:W3CDTF">2024-04-10T07:34:00Z</dcterms:modified>
</cp:coreProperties>
</file>